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AA1E21" w14:textId="77777777" w:rsidR="001F1160" w:rsidRDefault="00F91718">
      <w:pPr>
        <w:jc w:val="both"/>
        <w:rPr>
          <w:rFonts w:ascii="Trebuchet MS" w:hAnsi="Trebuchet MS"/>
          <w:caps/>
        </w:rPr>
      </w:pPr>
      <w:bookmarkStart w:id="0" w:name="_GoBack"/>
      <w:bookmarkEnd w:id="0"/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3A711D70" wp14:editId="20833293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52AD2F" w14:textId="77777777"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78CAABB4" w14:textId="77777777" w:rsidR="009006F5" w:rsidRPr="00D20A19" w:rsidRDefault="009006F5">
      <w:pPr>
        <w:jc w:val="center"/>
        <w:rPr>
          <w:rFonts w:ascii="Trebuchet MS" w:hAnsi="Trebuchet MS"/>
          <w:b/>
          <w:caps/>
          <w:u w:val="single"/>
        </w:rPr>
      </w:pPr>
    </w:p>
    <w:p w14:paraId="122A0B1C" w14:textId="77777777"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14:paraId="161C7C1D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71F8E83E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Fonts w:ascii="Calibri" w:hAnsi="Calibri" w:cs="Calibri"/>
              <w:color w:val="000000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/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4F27FC4" w14:textId="597A55BC" w:rsidR="00F91718" w:rsidRPr="002A174C" w:rsidRDefault="0069412E" w:rsidP="001A617E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 w:rsidRPr="0069412E">
                  <w:rPr>
                    <w:rFonts w:ascii="Calibri" w:hAnsi="Calibri" w:cs="Calibri"/>
                    <w:color w:val="000000"/>
                  </w:rPr>
                  <w:t xml:space="preserve">Department of </w:t>
                </w:r>
                <w:r w:rsidR="008E2437">
                  <w:rPr>
                    <w:rFonts w:ascii="Calibri" w:hAnsi="Calibri" w:cs="Calibri"/>
                    <w:color w:val="000000"/>
                  </w:rPr>
                  <w:t xml:space="preserve">Data Science &amp; </w:t>
                </w:r>
                <w:r w:rsidRPr="0069412E">
                  <w:rPr>
                    <w:rFonts w:ascii="Calibri" w:hAnsi="Calibri" w:cs="Calibri"/>
                    <w:color w:val="000000"/>
                  </w:rPr>
                  <w:t>Computer Applications</w:t>
                </w:r>
              </w:p>
            </w:tc>
          </w:sdtContent>
        </w:sdt>
      </w:tr>
      <w:tr w:rsidR="00F91718" w:rsidRPr="00865008" w14:paraId="3F91207D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DD22C64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2FDD995" w14:textId="204682DF" w:rsidR="00F91718" w:rsidRPr="002A174C" w:rsidRDefault="003C6707" w:rsidP="0069412E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EndPr/>
              <w:sdtContent>
                <w:r w:rsidR="0008713E">
                  <w:rPr>
                    <w:rFonts w:asciiTheme="minorHAnsi" w:hAnsiTheme="minorHAnsi"/>
                    <w:color w:val="808080" w:themeColor="background1" w:themeShade="80"/>
                  </w:rPr>
                  <w:t>Machine Learning Lab</w:t>
                </w:r>
                <w:r w:rsidR="001809CB">
                  <w:rPr>
                    <w:rFonts w:asciiTheme="minorHAnsi" w:hAnsiTheme="minorHAnsi"/>
                    <w:color w:val="808080" w:themeColor="background1" w:themeShade="80"/>
                  </w:rPr>
                  <w:t xml:space="preserve"> </w:t>
                </w:r>
              </w:sdtContent>
            </w:sdt>
            <w:r w:rsidR="00F91718" w:rsidRPr="002A174C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EndPr/>
              <w:sdtContent>
                <w:r w:rsidR="00AE5592">
                  <w:rPr>
                    <w:rFonts w:asciiTheme="minorHAnsi" w:hAnsiTheme="minorHAnsi"/>
                    <w:color w:val="808080" w:themeColor="background1" w:themeShade="80"/>
                  </w:rPr>
                  <w:t>MCA 5161</w:t>
                </w:r>
              </w:sdtContent>
            </w:sdt>
          </w:p>
        </w:tc>
      </w:tr>
      <w:tr w:rsidR="00F91718" w:rsidRPr="00865008" w14:paraId="042F7A56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3D9842D0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547F284" w14:textId="271523D6" w:rsidR="00F91718" w:rsidRPr="002A174C" w:rsidRDefault="003C6707" w:rsidP="0069412E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8E2437">
                  <w:rPr>
                    <w:rStyle w:val="Style2"/>
                  </w:rPr>
                  <w:t>0</w:t>
                </w:r>
                <w:r w:rsidR="00AE5592">
                  <w:rPr>
                    <w:rStyle w:val="Style2"/>
                  </w:rPr>
                  <w:t>3</w:t>
                </w:r>
                <w:r w:rsidR="001809CB">
                  <w:rPr>
                    <w:rStyle w:val="Style2"/>
                  </w:rPr>
                  <w:t xml:space="preserve"> </w:t>
                </w:r>
              </w:sdtContent>
            </w:sdt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 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AE5592">
                  <w:rPr>
                    <w:rStyle w:val="Style2"/>
                  </w:rPr>
                  <w:t>MCA</w:t>
                </w:r>
              </w:sdtContent>
            </w:sdt>
          </w:p>
        </w:tc>
      </w:tr>
      <w:tr w:rsidR="00F91718" w:rsidRPr="00865008" w14:paraId="4C2D8F52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C74FA8D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1EBCCDBD" w14:textId="54B73B8B" w:rsidR="00F91718" w:rsidRPr="002A174C" w:rsidRDefault="0069412E" w:rsidP="0069412E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>Mr. Nirmal Kumar Nigam</w:t>
                </w:r>
                <w:r w:rsidR="008E2437">
                  <w:rPr>
                    <w:rStyle w:val="Style2"/>
                  </w:rPr>
                  <w:t xml:space="preserve"> </w:t>
                </w:r>
              </w:p>
            </w:tc>
          </w:sdtContent>
        </w:sdt>
      </w:tr>
      <w:tr w:rsidR="00F91718" w:rsidRPr="00865008" w14:paraId="547C3F51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AE01775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290DAF" w:rsidRPr="006A627A" w14:paraId="5E42042D" w14:textId="77777777" w:rsidTr="00576928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F08EBD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A0BB16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35E6F9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EAD033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290DAF" w:rsidRPr="006A627A" w14:paraId="4EA0BEC0" w14:textId="77777777" w:rsidTr="00576928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25A70F69" w14:textId="77777777" w:rsidR="00290DAF" w:rsidRPr="006A627A" w:rsidRDefault="003C6707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3947559"/>
                      <w:placeholder>
                        <w:docPart w:val="68B35B330EB24E1EB569A8012E85E466"/>
                      </w:placeholder>
                      <w:showingPlcHdr/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290DAF" w:rsidRPr="00F40739">
                        <w:rPr>
                          <w:rStyle w:val="PlaceholderText"/>
                        </w:rPr>
                        <w:t>Lecture(L)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1506F98D" w14:textId="77777777" w:rsidR="00290DAF" w:rsidRPr="006A627A" w:rsidRDefault="003C6707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-1706251530"/>
                      <w:placeholder>
                        <w:docPart w:val="E5C5BA0A9E1947388E87BDA7D5190248"/>
                      </w:placeholder>
                      <w:showingPlcHdr/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290DAF" w:rsidRPr="00F40739">
                        <w:rPr>
                          <w:rStyle w:val="PlaceholderText"/>
                        </w:rPr>
                        <w:t>Tutorial(T)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47A057DC" w14:textId="77777777" w:rsidR="00290DAF" w:rsidRPr="006A627A" w:rsidRDefault="003C6707" w:rsidP="0069412E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258374333"/>
                      <w:placeholder>
                        <w:docPart w:val="30479E4F34344D8D89C1E91F30F5AB2B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69412E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14:paraId="6D577141" w14:textId="77777777" w:rsidR="00290DAF" w:rsidRPr="006A627A" w:rsidRDefault="003C6707" w:rsidP="0069412E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-916790515"/>
                      <w:placeholder>
                        <w:docPart w:val="CE0AED304DB54991AEDBBAADF7407E8A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69412E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</w:tr>
          </w:tbl>
          <w:p w14:paraId="07C2BA93" w14:textId="77777777" w:rsidR="00F91718" w:rsidRPr="002A174C" w:rsidRDefault="00F91718" w:rsidP="00290DA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</w:p>
        </w:tc>
      </w:tr>
    </w:tbl>
    <w:p w14:paraId="3D95DCD2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39452853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2D28CF4C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  <w:r>
        <w:rPr>
          <w:rFonts w:ascii="Trebuchet MS" w:hAnsi="Trebuchet MS" w:cs="Arial"/>
          <w:b/>
          <w:caps/>
        </w:rPr>
        <w:t>ASSESSMENT PLAN</w:t>
      </w:r>
    </w:p>
    <w:p w14:paraId="11A5539B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0E850F3E" w14:textId="77777777" w:rsidR="009006F5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14:paraId="21A67E43" w14:textId="77777777" w:rsidR="009006F5" w:rsidRPr="00D20A19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9006F5" w:rsidRPr="005E0EC6" w14:paraId="1C22D472" w14:textId="77777777" w:rsidTr="005A35ED">
        <w:trPr>
          <w:trHeight w:val="720"/>
        </w:trPr>
        <w:tc>
          <w:tcPr>
            <w:tcW w:w="809" w:type="dxa"/>
            <w:vAlign w:val="center"/>
          </w:tcPr>
          <w:p w14:paraId="0B46A7C9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309F7C86" w14:textId="77777777" w:rsidR="009006F5" w:rsidRPr="003B4674" w:rsidRDefault="009006F5" w:rsidP="005A35E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7178E47D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45E27803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9006F5" w:rsidRPr="005E0EC6" w14:paraId="47F197D0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7F3CEC95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ascii="Calibri" w:hAnsi="Calibri" w:cs="Calibri"/>
              <w:color w:val="000000"/>
            </w:rPr>
            <w:alias w:val="Course Outcome"/>
            <w:tag w:val="CO"/>
            <w:id w:val="800963076"/>
            <w:placeholder>
              <w:docPart w:val="058250DF309240119397FEE759143F6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F4D01CB" w14:textId="77777777" w:rsidR="009006F5" w:rsidRDefault="0069412E" w:rsidP="001809CB">
                <w:pPr>
                  <w:spacing w:line="360" w:lineRule="auto"/>
                </w:pPr>
                <w:r w:rsidRPr="0069412E">
                  <w:rPr>
                    <w:rFonts w:ascii="Calibri" w:hAnsi="Calibri" w:cs="Calibri"/>
                    <w:color w:val="000000"/>
                  </w:rPr>
                  <w:t xml:space="preserve">Write scripts in </w:t>
                </w:r>
                <w:r w:rsidR="004F211B">
                  <w:rPr>
                    <w:rFonts w:ascii="Calibri" w:hAnsi="Calibri" w:cs="Calibri"/>
                    <w:color w:val="000000"/>
                  </w:rPr>
                  <w:t xml:space="preserve">Python </w:t>
                </w:r>
                <w:r w:rsidR="001809CB">
                  <w:rPr>
                    <w:rFonts w:ascii="Calibri" w:hAnsi="Calibri" w:cs="Calibri"/>
                    <w:color w:val="000000"/>
                  </w:rPr>
                  <w:t>for analysi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0B722A3B6CE741F3A66189CE8A92F4C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84AB7B7" w14:textId="77777777" w:rsidR="009006F5" w:rsidRDefault="0069412E" w:rsidP="0069412E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 * 3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0734B0EBBFC43268EFF135F191F3777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576C1B1" w14:textId="77777777" w:rsidR="009006F5" w:rsidRDefault="0069412E" w:rsidP="0069412E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9006F5" w:rsidRPr="005E0EC6" w14:paraId="30804A07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A59F1B6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Fonts w:ascii="Calibri" w:hAnsi="Calibri" w:cs="Calibri"/>
              <w:color w:val="000000"/>
            </w:rPr>
            <w:alias w:val="Course Outcome"/>
            <w:tag w:val="CO"/>
            <w:id w:val="874892929"/>
            <w:placeholder>
              <w:docPart w:val="8AADB94571274672952D99558C8FCFDF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79AA338" w14:textId="77777777" w:rsidR="009006F5" w:rsidRDefault="0069412E" w:rsidP="005A35ED">
                <w:pPr>
                  <w:spacing w:line="360" w:lineRule="auto"/>
                </w:pPr>
                <w:r w:rsidRPr="0069412E">
                  <w:rPr>
                    <w:rFonts w:ascii="Calibri" w:hAnsi="Calibri" w:cs="Calibri"/>
                    <w:color w:val="000000"/>
                  </w:rPr>
                  <w:t xml:space="preserve">Write scripts using </w:t>
                </w:r>
                <w:r w:rsidR="004F211B">
                  <w:rPr>
                    <w:rFonts w:ascii="Calibri" w:hAnsi="Calibri" w:cs="Calibri"/>
                    <w:color w:val="000000"/>
                  </w:rPr>
                  <w:t>Python</w:t>
                </w:r>
                <w:r w:rsidRPr="0069412E">
                  <w:rPr>
                    <w:rFonts w:ascii="Calibri" w:hAnsi="Calibri" w:cs="Calibri"/>
                    <w:color w:val="000000"/>
                  </w:rPr>
                  <w:t xml:space="preserve"> packages for </w:t>
                </w:r>
                <w:r w:rsidR="0008713E">
                  <w:rPr>
                    <w:rFonts w:ascii="Calibri" w:hAnsi="Calibri" w:cs="Calibri"/>
                    <w:color w:val="000000"/>
                  </w:rPr>
                  <w:t xml:space="preserve">Machine Learning 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BF62D662BE514CADA8E814464EF6A72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274557D" w14:textId="77777777" w:rsidR="009006F5" w:rsidRDefault="0008713E" w:rsidP="0069412E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</w:t>
                </w:r>
                <w:r w:rsidR="0069412E">
                  <w:rPr>
                    <w:rStyle w:val="Style2"/>
                  </w:rPr>
                  <w:t>* 3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01D8AFEC692848E4BF2A919A40C0C3E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4007473" w14:textId="77777777" w:rsidR="009006F5" w:rsidRDefault="0008713E" w:rsidP="0069412E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  <w:r w:rsidR="0069412E">
                  <w:rPr>
                    <w:rStyle w:val="Style2"/>
                  </w:rPr>
                  <w:t>0</w:t>
                </w:r>
              </w:p>
            </w:tc>
          </w:sdtContent>
        </w:sdt>
      </w:tr>
      <w:tr w:rsidR="009006F5" w:rsidRPr="005E0EC6" w14:paraId="254370A9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4A4B7BF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ascii="Calibri" w:hAnsi="Calibri" w:cs="Calibri"/>
              <w:color w:val="000000"/>
            </w:rPr>
            <w:alias w:val="Course Outcome"/>
            <w:tag w:val="CO"/>
            <w:id w:val="388002279"/>
            <w:placeholder>
              <w:docPart w:val="D21AFA8BD85B4BCFB67EA7DC3FCA0C91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7E2A05FB" w14:textId="77777777" w:rsidR="009006F5" w:rsidRDefault="0008713E" w:rsidP="0069412E">
                <w:pPr>
                  <w:spacing w:line="360" w:lineRule="auto"/>
                </w:pPr>
                <w:r w:rsidRPr="0008713E">
                  <w:rPr>
                    <w:rFonts w:ascii="Calibri" w:hAnsi="Calibri" w:cs="Calibri"/>
                    <w:color w:val="000000"/>
                  </w:rPr>
                  <w:t>Perform simple OLAP operations using Exce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0F84C6D7EF7E4D44A8CD6B932B049A6F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2D346818" w14:textId="77777777" w:rsidR="009006F5" w:rsidRDefault="0008713E" w:rsidP="0069412E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</w:t>
                </w:r>
                <w:r w:rsidR="0069412E">
                  <w:rPr>
                    <w:rStyle w:val="Style2"/>
                  </w:rPr>
                  <w:t xml:space="preserve"> * 3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7BF30FDAF68B4AC786319F05439C7B5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4E8A2893" w14:textId="77777777" w:rsidR="009006F5" w:rsidRDefault="0069412E" w:rsidP="0069412E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9006F5" w:rsidRPr="005E0EC6" w14:paraId="23BDCB25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2745D465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ascii="Calibri" w:hAnsi="Calibri" w:cs="Calibri"/>
              <w:color w:val="000000"/>
            </w:rPr>
            <w:alias w:val="Course Outcome"/>
            <w:tag w:val="CO"/>
            <w:id w:val="282625534"/>
            <w:placeholder>
              <w:docPart w:val="9F1CDD50B6EC4B8CB60B3B4EB8CFB5B1"/>
            </w:placeholder>
            <w:showingPlcHdr/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CF1E7BB" w14:textId="77777777" w:rsidR="009006F5" w:rsidRDefault="0008713E" w:rsidP="0069412E">
                <w:pPr>
                  <w:spacing w:line="360" w:lineRule="auto"/>
                </w:pPr>
                <w:r w:rsidRPr="00B86BA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2B5BF6F9445449459765E8D3AC516075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753BDE3" w14:textId="77777777" w:rsidR="009006F5" w:rsidRDefault="0008713E" w:rsidP="0069412E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A7F88F77B9C64D9AA189F2725B7D4010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2A875D8" w14:textId="77777777" w:rsidR="009006F5" w:rsidRDefault="0008713E" w:rsidP="0069412E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cstheme="minorHAnsi"/>
                  </w:rPr>
                  <w:t>Marks</w:t>
                </w:r>
              </w:p>
            </w:tc>
          </w:sdtContent>
        </w:sdt>
      </w:tr>
      <w:tr w:rsidR="009006F5" w:rsidRPr="005E0EC6" w14:paraId="19DABAE0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326FE97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581116305"/>
            <w:placeholder>
              <w:docPart w:val="73ADC31A32C14C1FAEAFA0A5A70CD43D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4A01D0E1" w14:textId="77777777" w:rsidR="009006F5" w:rsidRDefault="009006F5" w:rsidP="005A35ED">
                <w:pPr>
                  <w:spacing w:line="360" w:lineRule="auto"/>
                </w:pPr>
                <w:r w:rsidRPr="00B86BA0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90F45C2172894B309F1E46A7096B4C55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42B72267" w14:textId="77777777" w:rsidR="009006F5" w:rsidRDefault="009006F5" w:rsidP="005A35ED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9A303607D3CC42D3A0DB19839AFE9EE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06AF9B05" w14:textId="77777777" w:rsidR="009006F5" w:rsidRDefault="009006F5" w:rsidP="005A35ED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9006F5" w:rsidRPr="005E0EC6" w14:paraId="6A8EBC5A" w14:textId="77777777" w:rsidTr="005A35E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497F0902935A4D01880AE92A05A5B6E9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773FF5B8" w14:textId="77777777" w:rsidR="009006F5" w:rsidRPr="005E0EC6" w:rsidRDefault="009006F5" w:rsidP="005A35E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BABDBBC7C49A46BBABDB07443570862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6BC28595" w14:textId="77777777" w:rsidR="009006F5" w:rsidRPr="00C75201" w:rsidRDefault="009006F5" w:rsidP="005A35E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130203BEE4D84613902A4AAB6C81E38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208B9B25" w14:textId="77777777" w:rsidR="009006F5" w:rsidRPr="00EF5DFE" w:rsidRDefault="008E6C4B" w:rsidP="0069412E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BFCBCF0F15464630A8F457E74783799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26CB9137" w14:textId="77777777" w:rsidR="009006F5" w:rsidRPr="00EF5DFE" w:rsidRDefault="0069412E" w:rsidP="0069412E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14:paraId="00DCAC94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2CD5621D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1121BCCB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2B35BC" w14:paraId="77D88D8D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565476F2" w14:textId="77777777" w:rsidR="002B35BC" w:rsidRPr="00B61304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lastRenderedPageBreak/>
              <w:t xml:space="preserve">Continuous Evaluation </w:t>
            </w:r>
            <w:r w:rsidRPr="00B61304">
              <w:rPr>
                <w:rFonts w:ascii="Trebuchet MS" w:hAnsi="Trebuchet MS" w:cs="Arial"/>
                <w:b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14:paraId="01641725" w14:textId="77777777" w:rsidR="002B35BC" w:rsidRPr="002A174C" w:rsidRDefault="003C6707" w:rsidP="001809CB">
            <w:pPr>
              <w:rPr>
                <w:rFonts w:asciiTheme="minorHAnsi" w:hAnsiTheme="minorHAnsi" w:cs="Arial"/>
                <w:b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1899434399"/>
                <w:placeholder>
                  <w:docPart w:val="F0211F451E704905BBB5F98888A35523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1809CB">
                  <w:rPr>
                    <w:rStyle w:val="Style2"/>
                  </w:rPr>
                  <w:t>60%</w:t>
                </w:r>
              </w:sdtContent>
            </w:sdt>
          </w:p>
        </w:tc>
      </w:tr>
      <w:tr w:rsidR="002B35BC" w14:paraId="27E6AFB1" w14:textId="77777777" w:rsidTr="005A35ED">
        <w:trPr>
          <w:trHeight w:val="663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="Calibri" w:hAnsi="Calibri" w:cs="Calibri"/>
                <w:color w:val="000000"/>
                <w:sz w:val="23"/>
                <w:szCs w:val="23"/>
              </w:rPr>
              <w:alias w:val="IWT"/>
              <w:tag w:val="wt"/>
              <w:id w:val="-369454004"/>
              <w:placeholder>
                <w:docPart w:val="432453218D9C41059D031870C2FD9D6F"/>
              </w:placeholder>
              <w15:color w:val="000000"/>
              <w:text w:multiLine="1"/>
            </w:sdtPr>
            <w:sdtEndPr/>
            <w:sdtContent>
              <w:p w14:paraId="49BB5362" w14:textId="77777777" w:rsidR="002B35BC" w:rsidRDefault="00C8127A" w:rsidP="005A35ED">
                <w:pPr>
                  <w:rPr>
                    <w:rFonts w:ascii="Trebuchet MS" w:hAnsi="Trebuchet MS" w:cs="Arial"/>
                    <w:b/>
                    <w:caps/>
                  </w:rPr>
                </w:pPr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1. LAB TEST </w:t>
                </w:r>
                <w:r w:rsidR="004536FD" w:rsidRPr="004536FD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2 * 10 </w:t>
                </w:r>
                <w:proofErr w:type="gramStart"/>
                <w:r w:rsidR="004536FD" w:rsidRPr="004536FD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MARKS</w:t>
                </w:r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,  </w:t>
                </w:r>
                <w:r w:rsidR="004536FD" w:rsidRPr="004536FD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2</w:t>
                </w:r>
                <w:proofErr w:type="gramEnd"/>
                <w:r w:rsidR="001809CB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.</w:t>
                </w:r>
                <w:r w:rsidR="004536FD" w:rsidRPr="004536FD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 VIVA </w:t>
                </w:r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VOCE </w:t>
                </w:r>
                <w:r w:rsidR="004536FD" w:rsidRPr="004536FD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2 * 10 MARKS </w:t>
                </w:r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, </w:t>
                </w:r>
                <w:r w:rsidR="004536FD" w:rsidRPr="004536FD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3. OBSERVATION</w:t>
                </w:r>
                <w:r w:rsidR="001809CB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,</w:t>
                </w:r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 RECORD</w:t>
                </w:r>
                <w:r w:rsidR="001809CB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= 2 * 10 MARKS </w:t>
                </w:r>
              </w:p>
            </w:sdtContent>
          </w:sdt>
          <w:p w14:paraId="327AB10B" w14:textId="77777777" w:rsidR="002B35BC" w:rsidRDefault="002B35BC" w:rsidP="005A35ED">
            <w:pPr>
              <w:rPr>
                <w:rFonts w:ascii="Trebuchet MS" w:hAnsi="Trebuchet MS" w:cs="Arial"/>
                <w:b/>
                <w:caps/>
              </w:rPr>
            </w:pPr>
          </w:p>
        </w:tc>
      </w:tr>
      <w:tr w:rsidR="002B35BC" w14:paraId="47228CE7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57EED1B8" w14:textId="77777777" w:rsidR="002B35BC" w:rsidRPr="002A174C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  <w:sz w:val="24"/>
                <w:szCs w:val="24"/>
              </w:rPr>
            </w:pPr>
            <w:r>
              <w:rPr>
                <w:rFonts w:ascii="Trebuchet MS" w:hAnsi="Trebuchet MS" w:cs="Arial"/>
                <w:b/>
                <w:sz w:val="24"/>
                <w:szCs w:val="24"/>
              </w:rPr>
              <w:t>Lab</w:t>
            </w:r>
            <w:r w:rsidRPr="002A174C">
              <w:rPr>
                <w:rFonts w:ascii="Trebuchet MS" w:hAnsi="Trebuchet MS" w:cs="Arial"/>
                <w:b/>
                <w:sz w:val="24"/>
                <w:szCs w:val="24"/>
              </w:rPr>
              <w:t xml:space="preserve"> Examination </w:t>
            </w:r>
          </w:p>
        </w:tc>
        <w:tc>
          <w:tcPr>
            <w:tcW w:w="6237" w:type="dxa"/>
            <w:vAlign w:val="center"/>
          </w:tcPr>
          <w:p w14:paraId="7FF0776D" w14:textId="77777777" w:rsidR="002B35BC" w:rsidRPr="00B61304" w:rsidRDefault="003C6707" w:rsidP="001809CB">
            <w:pPr>
              <w:rPr>
                <w:rFonts w:ascii="Trebuchet MS" w:hAnsi="Trebuchet MS" w:cs="Arial"/>
                <w:b/>
                <w:caps/>
                <w:sz w:val="22"/>
                <w:szCs w:val="22"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3D25844BF9454B289AFA66E7EC593543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  <w:sz w:val="22"/>
                  <w:szCs w:val="22"/>
                </w:rPr>
              </w:sdtEndPr>
              <w:sdtContent>
                <w:r w:rsidR="001809CB">
                  <w:rPr>
                    <w:rStyle w:val="Style2"/>
                  </w:rPr>
                  <w:t>40%</w:t>
                </w:r>
              </w:sdtContent>
            </w:sdt>
          </w:p>
        </w:tc>
      </w:tr>
      <w:tr w:rsidR="002B35BC" w14:paraId="5887F463" w14:textId="77777777" w:rsidTr="005A35ED">
        <w:trPr>
          <w:trHeight w:val="707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="Calibri" w:hAnsi="Calibri"/>
              </w:rPr>
              <w:alias w:val="EWT"/>
              <w:tag w:val="EWT"/>
              <w:id w:val="-1815099906"/>
              <w:placeholder>
                <w:docPart w:val="786B524644B84539A7AA336FB895E0A6"/>
              </w:placeholder>
              <w15:color w:val="000000"/>
              <w:text/>
            </w:sdtPr>
            <w:sdtEndPr/>
            <w:sdtContent>
              <w:p w14:paraId="138460F3" w14:textId="77777777" w:rsidR="002B35BC" w:rsidRPr="002A174C" w:rsidRDefault="004536FD" w:rsidP="004536FD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="Trebuchet MS" w:hAnsi="Trebuchet MS" w:cs="Arial"/>
                    <w:caps/>
                  </w:rPr>
                </w:pPr>
                <w:r>
                  <w:rPr>
                    <w:rFonts w:ascii="Calibri" w:hAnsi="Calibri"/>
                  </w:rPr>
                  <w:t>2</w:t>
                </w:r>
                <w:r w:rsidRPr="004536FD">
                  <w:rPr>
                    <w:rFonts w:ascii="Calibri" w:hAnsi="Calibri"/>
                  </w:rPr>
                  <w:t xml:space="preserve"> exercises from </w:t>
                </w:r>
                <w:proofErr w:type="gramStart"/>
                <w:r w:rsidR="0008713E">
                  <w:rPr>
                    <w:rFonts w:ascii="Calibri" w:hAnsi="Calibri"/>
                  </w:rPr>
                  <w:t>Python</w:t>
                </w:r>
                <w:r w:rsidRPr="004536FD">
                  <w:rPr>
                    <w:rFonts w:ascii="Calibri" w:hAnsi="Calibri"/>
                  </w:rPr>
                  <w:t xml:space="preserve">, </w:t>
                </w:r>
                <w:r w:rsidR="00825DCD">
                  <w:rPr>
                    <w:rFonts w:ascii="Calibri" w:hAnsi="Calibri"/>
                  </w:rPr>
                  <w:t xml:space="preserve"> Exam</w:t>
                </w:r>
                <w:proofErr w:type="gramEnd"/>
                <w:r w:rsidRPr="004536FD">
                  <w:rPr>
                    <w:rFonts w:ascii="Calibri" w:hAnsi="Calibri"/>
                  </w:rPr>
                  <w:t xml:space="preserve">  (Max. Marks: 40)</w:t>
                </w:r>
              </w:p>
            </w:sdtContent>
          </w:sdt>
        </w:tc>
      </w:tr>
    </w:tbl>
    <w:p w14:paraId="72B756F3" w14:textId="77777777" w:rsidR="002B35BC" w:rsidRDefault="002B35BC" w:rsidP="009006F5">
      <w:pPr>
        <w:rPr>
          <w:rFonts w:ascii="Trebuchet MS" w:hAnsi="Trebuchet MS" w:cs="Arial"/>
          <w:b/>
          <w:caps/>
        </w:rPr>
      </w:pPr>
    </w:p>
    <w:p w14:paraId="7E8F9213" w14:textId="77777777" w:rsidR="00056F54" w:rsidRDefault="00056F54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Plan</w:t>
      </w:r>
    </w:p>
    <w:p w14:paraId="64E3CF06" w14:textId="77777777"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14:paraId="3A8B6E0E" w14:textId="77777777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14:paraId="1289F738" w14:textId="77777777"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DDD13F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B136AD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14:paraId="2C2D7B83" w14:textId="77777777" w:rsidTr="00F91718">
        <w:trPr>
          <w:trHeight w:val="475"/>
        </w:trPr>
        <w:tc>
          <w:tcPr>
            <w:tcW w:w="870" w:type="dxa"/>
            <w:vAlign w:val="center"/>
          </w:tcPr>
          <w:p w14:paraId="1209D572" w14:textId="77777777" w:rsidR="00F91718" w:rsidRPr="00D20A19" w:rsidRDefault="00F91718" w:rsidP="009006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9006F5">
              <w:rPr>
                <w:rFonts w:ascii="Trebuchet MS" w:hAnsi="Trebuchet MS"/>
                <w:b/>
                <w:sz w:val="20"/>
                <w:szCs w:val="20"/>
              </w:rPr>
              <w:t>1</w:t>
            </w:r>
          </w:p>
        </w:tc>
        <w:sdt>
          <w:sdtPr>
            <w:alias w:val="Course Plan Content"/>
            <w:tag w:val="CPC"/>
            <w:id w:val="-1229520380"/>
            <w:placeholder>
              <w:docPart w:val="FEB739181D994AC289E514E89085100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1E4E3F66" w14:textId="507F612D" w:rsidR="00F91718" w:rsidRDefault="00655B3D" w:rsidP="003527F0">
                <w:pPr>
                  <w:spacing w:line="360" w:lineRule="auto"/>
                </w:pPr>
                <w:r w:rsidRPr="00655B3D">
                  <w:t>Python Programming Tutorial – Basic Commands, Operators, Script Files – Writing and execu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14:paraId="3AE2DC62" w14:textId="77777777" w:rsidR="00F91718" w:rsidRDefault="003527F0" w:rsidP="003527F0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9006F5" w:rsidRPr="00D20A19" w14:paraId="1335CBD8" w14:textId="77777777" w:rsidTr="00A639DB">
        <w:trPr>
          <w:trHeight w:val="460"/>
        </w:trPr>
        <w:tc>
          <w:tcPr>
            <w:tcW w:w="870" w:type="dxa"/>
          </w:tcPr>
          <w:p w14:paraId="67E8173F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</w:p>
        </w:tc>
        <w:sdt>
          <w:sdtPr>
            <w:alias w:val="Course Plan Content"/>
            <w:tag w:val="CPC"/>
            <w:id w:val="-1137336578"/>
            <w:placeholder>
              <w:docPart w:val="261BC20E6FA14C24802B66FAE10FA14E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4DD0B0BD" w14:textId="40BE5170" w:rsidR="009006F5" w:rsidRDefault="00655B3D" w:rsidP="003527F0">
                <w:r w:rsidRPr="00655B3D">
                  <w:t>Basic Data Analysis – Measures of central tendency, Data Dispersion and Visualiz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32403257"/>
            <w:placeholder>
              <w:docPart w:val="AFD1783EDAE14483AA377C520F1A80C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A192F3B" w14:textId="77777777" w:rsidR="009006F5" w:rsidRDefault="003527F0" w:rsidP="003527F0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C8127A">
                  <w:rPr>
                    <w:rStyle w:val="Style2"/>
                  </w:rPr>
                  <w:t>1</w:t>
                </w:r>
              </w:p>
            </w:tc>
          </w:sdtContent>
        </w:sdt>
      </w:tr>
      <w:tr w:rsidR="009006F5" w:rsidRPr="00D20A19" w14:paraId="4A66AE30" w14:textId="77777777" w:rsidTr="00A639DB">
        <w:trPr>
          <w:trHeight w:val="460"/>
        </w:trPr>
        <w:tc>
          <w:tcPr>
            <w:tcW w:w="870" w:type="dxa"/>
          </w:tcPr>
          <w:p w14:paraId="11D9D60B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</w:p>
        </w:tc>
        <w:sdt>
          <w:sdtPr>
            <w:alias w:val="Course Plan Content"/>
            <w:tag w:val="CPC"/>
            <w:id w:val="-1935654661"/>
            <w:placeholder>
              <w:docPart w:val="1B67FF8AEFE44C1E8CF9CFE13156BA69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6CF51CCA" w14:textId="21493B03" w:rsidR="009006F5" w:rsidRDefault="00655B3D" w:rsidP="009006F5">
                <w:r w:rsidRPr="00655B3D">
                  <w:t>Regression – Linear, Multilinear, and Logistic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834378466"/>
            <w:placeholder>
              <w:docPart w:val="AE09330BA49E4420B70BED13A17BBC08"/>
            </w:placeholder>
            <w:text/>
          </w:sdtPr>
          <w:sdtEndPr/>
          <w:sdtContent>
            <w:tc>
              <w:tcPr>
                <w:tcW w:w="1179" w:type="dxa"/>
              </w:tcPr>
              <w:p w14:paraId="125E6573" w14:textId="77777777" w:rsidR="009006F5" w:rsidRDefault="00C8127A" w:rsidP="009006F5">
                <w:pPr>
                  <w:jc w:val="center"/>
                </w:pPr>
                <w:r>
                  <w:rPr>
                    <w:rFonts w:asciiTheme="minorHAnsi" w:hAnsiTheme="minorHAnsi"/>
                  </w:rPr>
                  <w:t>CO</w:t>
                </w:r>
                <w:r w:rsidR="0008713E"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9006F5" w:rsidRPr="00D20A19" w14:paraId="3A13C58C" w14:textId="77777777" w:rsidTr="00A639DB">
        <w:trPr>
          <w:trHeight w:val="460"/>
        </w:trPr>
        <w:tc>
          <w:tcPr>
            <w:tcW w:w="870" w:type="dxa"/>
          </w:tcPr>
          <w:p w14:paraId="6035573B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4</w:t>
            </w:r>
          </w:p>
        </w:tc>
        <w:sdt>
          <w:sdtPr>
            <w:rPr>
              <w:rFonts w:ascii="Calibri" w:hAnsi="Calibri" w:cs="Calibri"/>
              <w:color w:val="000000"/>
              <w:sz w:val="23"/>
              <w:szCs w:val="23"/>
            </w:rPr>
            <w:alias w:val="Course Plan Content"/>
            <w:tag w:val="CPC"/>
            <w:id w:val="477118250"/>
            <w:placeholder>
              <w:docPart w:val="D5751DC3681746C48E6D9D819D0552B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9604C92" w14:textId="77777777" w:rsidR="009006F5" w:rsidRDefault="0008713E" w:rsidP="00825DCD"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Classification Techniques, Performance evaluation in Pyth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592526140"/>
            <w:placeholder>
              <w:docPart w:val="4BF31348B6A4433EA5CC76CD49CD839D"/>
            </w:placeholder>
            <w:text/>
          </w:sdtPr>
          <w:sdtEndPr/>
          <w:sdtContent>
            <w:tc>
              <w:tcPr>
                <w:tcW w:w="1179" w:type="dxa"/>
              </w:tcPr>
              <w:p w14:paraId="7E666A95" w14:textId="77777777" w:rsidR="009006F5" w:rsidRDefault="003527F0" w:rsidP="00C8127A">
                <w:pPr>
                  <w:jc w:val="center"/>
                </w:pPr>
                <w:r w:rsidRPr="003527F0">
                  <w:rPr>
                    <w:rFonts w:asciiTheme="minorHAnsi" w:hAnsiTheme="minorHAnsi"/>
                  </w:rPr>
                  <w:t>CO</w:t>
                </w:r>
                <w:r w:rsidR="0008713E"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9006F5" w:rsidRPr="00D20A19" w14:paraId="29725AA4" w14:textId="77777777" w:rsidTr="00A639DB">
        <w:trPr>
          <w:trHeight w:val="460"/>
        </w:trPr>
        <w:tc>
          <w:tcPr>
            <w:tcW w:w="870" w:type="dxa"/>
          </w:tcPr>
          <w:p w14:paraId="238E6999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5</w:t>
            </w:r>
          </w:p>
        </w:tc>
        <w:sdt>
          <w:sdtPr>
            <w:rPr>
              <w:rFonts w:ascii="Calibri" w:hAnsi="Calibri" w:cs="Calibri"/>
              <w:color w:val="000000"/>
              <w:sz w:val="23"/>
              <w:szCs w:val="23"/>
            </w:rPr>
            <w:alias w:val="Course Plan Content"/>
            <w:tag w:val="CPC"/>
            <w:id w:val="-323665838"/>
            <w:placeholder>
              <w:docPart w:val="64916D1C591D4A7F8AA7B31A820AF1D9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2975CEFA" w14:textId="77777777" w:rsidR="009006F5" w:rsidRDefault="0008713E" w:rsidP="00825DCD">
                <w:r w:rsidRPr="005A2690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MS EXCEL exercise for summary tables, contingency tables &amp; visualiz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943574904"/>
            <w:placeholder>
              <w:docPart w:val="75CFE453F0794766809539613860ECA8"/>
            </w:placeholder>
            <w:text/>
          </w:sdtPr>
          <w:sdtEndPr/>
          <w:sdtContent>
            <w:tc>
              <w:tcPr>
                <w:tcW w:w="1179" w:type="dxa"/>
              </w:tcPr>
              <w:p w14:paraId="27920FBC" w14:textId="77777777" w:rsidR="009006F5" w:rsidRDefault="00C8127A" w:rsidP="009006F5">
                <w:pPr>
                  <w:jc w:val="center"/>
                </w:pPr>
                <w:r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9006F5" w:rsidRPr="00D20A19" w14:paraId="79AFE216" w14:textId="77777777" w:rsidTr="00A639DB">
        <w:trPr>
          <w:trHeight w:val="460"/>
        </w:trPr>
        <w:tc>
          <w:tcPr>
            <w:tcW w:w="870" w:type="dxa"/>
          </w:tcPr>
          <w:p w14:paraId="230C1A06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6</w:t>
            </w:r>
          </w:p>
        </w:tc>
        <w:sdt>
          <w:sdtPr>
            <w:alias w:val="Course Plan Content"/>
            <w:tag w:val="CPC"/>
            <w:id w:val="908504410"/>
            <w:placeholder>
              <w:docPart w:val="5AF16738FDE2469283F51BC8B5349076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224F26DB" w14:textId="46957903" w:rsidR="009006F5" w:rsidRDefault="00655B3D" w:rsidP="009006F5">
                <w:r>
                  <w:t>Feature Selection Techniques: Information Gain, Chi-Square Test, Correlation Coefficient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034407247"/>
            <w:placeholder>
              <w:docPart w:val="107731CAB5904454A20A09F640B8EBFA"/>
            </w:placeholder>
            <w:text/>
          </w:sdtPr>
          <w:sdtEndPr/>
          <w:sdtContent>
            <w:tc>
              <w:tcPr>
                <w:tcW w:w="1179" w:type="dxa"/>
              </w:tcPr>
              <w:p w14:paraId="51926EC2" w14:textId="77777777" w:rsidR="009006F5" w:rsidRDefault="003527F0" w:rsidP="009006F5">
                <w:pPr>
                  <w:jc w:val="center"/>
                </w:pPr>
                <w:r w:rsidRPr="003527F0">
                  <w:rPr>
                    <w:rFonts w:asciiTheme="minorHAnsi" w:hAnsiTheme="minorHAnsi"/>
                  </w:rPr>
                  <w:t>CO</w:t>
                </w:r>
                <w:r w:rsidR="0008713E"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9006F5" w:rsidRPr="00D20A19" w14:paraId="22016D7C" w14:textId="77777777" w:rsidTr="00A639DB">
        <w:trPr>
          <w:trHeight w:val="460"/>
        </w:trPr>
        <w:tc>
          <w:tcPr>
            <w:tcW w:w="870" w:type="dxa"/>
          </w:tcPr>
          <w:p w14:paraId="6B816F7C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7</w:t>
            </w:r>
          </w:p>
        </w:tc>
        <w:sdt>
          <w:sdtPr>
            <w:rPr>
              <w:rFonts w:eastAsiaTheme="minorHAnsi"/>
              <w:lang w:val="en-IN"/>
            </w:rPr>
            <w:alias w:val="Course Plan Content"/>
            <w:tag w:val="CPC"/>
            <w:id w:val="-1685124364"/>
            <w:placeholder>
              <w:docPart w:val="76DCD9713A5044068CC840316BD4D45B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F9ECDDF" w14:textId="66F025EA" w:rsidR="009006F5" w:rsidRDefault="00655B3D" w:rsidP="00825DCD">
                <w:r w:rsidRPr="00655B3D">
                  <w:rPr>
                    <w:rFonts w:eastAsiaTheme="minorHAnsi"/>
                    <w:lang w:val="en-IN"/>
                  </w:rPr>
                  <w:t>Dimensionality Reduction using Principal Component Analysi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653870311"/>
            <w:placeholder>
              <w:docPart w:val="CE577922989942D780D85EEA24739649"/>
            </w:placeholder>
            <w:text/>
          </w:sdtPr>
          <w:sdtEndPr/>
          <w:sdtContent>
            <w:tc>
              <w:tcPr>
                <w:tcW w:w="1179" w:type="dxa"/>
              </w:tcPr>
              <w:p w14:paraId="6A4CDE84" w14:textId="719C9432" w:rsidR="009006F5" w:rsidRDefault="00655B3D" w:rsidP="009006F5">
                <w:pPr>
                  <w:jc w:val="center"/>
                </w:pPr>
                <w:r w:rsidRPr="008D2F1D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9006F5" w:rsidRPr="00D20A19" w14:paraId="5429C308" w14:textId="77777777" w:rsidTr="00A639DB">
        <w:trPr>
          <w:trHeight w:val="460"/>
        </w:trPr>
        <w:tc>
          <w:tcPr>
            <w:tcW w:w="870" w:type="dxa"/>
          </w:tcPr>
          <w:p w14:paraId="2BD1E75E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8</w:t>
            </w:r>
          </w:p>
        </w:tc>
        <w:sdt>
          <w:sdtPr>
            <w:alias w:val="Course Plan Content"/>
            <w:tag w:val="CPC"/>
            <w:id w:val="1632667535"/>
            <w:placeholder>
              <w:docPart w:val="8D6C162E6E7E4C52B646EF17B314CDE7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2EA5D944" w14:textId="629A8B65" w:rsidR="009006F5" w:rsidRDefault="00655B3D" w:rsidP="007B4C50">
                <w:r w:rsidRPr="00655B3D">
                  <w:t>Classification Techniques – KNN, Naïve Bay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064364412"/>
            <w:placeholder>
              <w:docPart w:val="5ABF66C2600C4DF29BEA6345C2728F93"/>
            </w:placeholder>
            <w:text/>
          </w:sdtPr>
          <w:sdtEndPr/>
          <w:sdtContent>
            <w:tc>
              <w:tcPr>
                <w:tcW w:w="1179" w:type="dxa"/>
              </w:tcPr>
              <w:p w14:paraId="2B8CD08F" w14:textId="0F3717E8" w:rsidR="009006F5" w:rsidRDefault="00655B3D" w:rsidP="009006F5">
                <w:pPr>
                  <w:jc w:val="center"/>
                </w:pPr>
                <w:r w:rsidRPr="00C706D9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9006F5" w:rsidRPr="00D20A19" w14:paraId="4E86B779" w14:textId="77777777" w:rsidTr="00A639DB">
        <w:trPr>
          <w:trHeight w:val="460"/>
        </w:trPr>
        <w:tc>
          <w:tcPr>
            <w:tcW w:w="870" w:type="dxa"/>
          </w:tcPr>
          <w:p w14:paraId="612BF5E0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9</w:t>
            </w:r>
          </w:p>
        </w:tc>
        <w:sdt>
          <w:sdtPr>
            <w:alias w:val="Course Plan Content"/>
            <w:tag w:val="CPC"/>
            <w:id w:val="985510368"/>
            <w:placeholder>
              <w:docPart w:val="1F253A988343491CAEEE90EDE821AE44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6E8488C2" w14:textId="5A59510C" w:rsidR="009006F5" w:rsidRDefault="00655B3D" w:rsidP="009006F5">
                <w:r w:rsidRPr="00655B3D">
                  <w:t>Classification Techniques – Decision Trees, Support Vector Machin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995954539"/>
            <w:placeholder>
              <w:docPart w:val="4F617F2E9EE14661A0C6833CD2F38B7C"/>
            </w:placeholder>
            <w:text/>
          </w:sdtPr>
          <w:sdtEndPr/>
          <w:sdtContent>
            <w:tc>
              <w:tcPr>
                <w:tcW w:w="1179" w:type="dxa"/>
              </w:tcPr>
              <w:p w14:paraId="6D7F7A60" w14:textId="3F67F88F" w:rsidR="009006F5" w:rsidRDefault="00655B3D" w:rsidP="009006F5">
                <w:pPr>
                  <w:jc w:val="center"/>
                </w:pPr>
                <w:r w:rsidRPr="00764ED0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9006F5" w:rsidRPr="00D20A19" w14:paraId="53106C09" w14:textId="77777777" w:rsidTr="00A639DB">
        <w:trPr>
          <w:trHeight w:val="460"/>
        </w:trPr>
        <w:tc>
          <w:tcPr>
            <w:tcW w:w="870" w:type="dxa"/>
          </w:tcPr>
          <w:p w14:paraId="21398DE0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0</w:t>
            </w:r>
          </w:p>
        </w:tc>
        <w:sdt>
          <w:sdtPr>
            <w:alias w:val="Course Plan Content"/>
            <w:tag w:val="CPC"/>
            <w:id w:val="920447372"/>
            <w:placeholder>
              <w:docPart w:val="0A13F234443B4C44822B6EC2F0A6C05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380499F3" w14:textId="3FA9FF83" w:rsidR="009006F5" w:rsidRDefault="00655B3D" w:rsidP="009006F5">
                <w:r w:rsidRPr="00655B3D">
                  <w:t>Classifier Ensembling using KNN, Decision Trees and SVM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458024773"/>
            <w:placeholder>
              <w:docPart w:val="3F7196306F2D4A0D8C1E1B5F09182D19"/>
            </w:placeholder>
            <w:text/>
          </w:sdtPr>
          <w:sdtEndPr/>
          <w:sdtContent>
            <w:tc>
              <w:tcPr>
                <w:tcW w:w="1179" w:type="dxa"/>
              </w:tcPr>
              <w:p w14:paraId="2392D55F" w14:textId="287C3481" w:rsidR="009006F5" w:rsidRDefault="00655B3D" w:rsidP="009006F5">
                <w:pPr>
                  <w:jc w:val="center"/>
                </w:pPr>
                <w:r w:rsidRPr="00F10F08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9006F5" w:rsidRPr="00D20A19" w14:paraId="302BEC88" w14:textId="77777777" w:rsidTr="00A639DB">
        <w:trPr>
          <w:trHeight w:val="460"/>
        </w:trPr>
        <w:tc>
          <w:tcPr>
            <w:tcW w:w="870" w:type="dxa"/>
          </w:tcPr>
          <w:p w14:paraId="380D7CE5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1</w:t>
            </w:r>
          </w:p>
        </w:tc>
        <w:sdt>
          <w:sdtPr>
            <w:alias w:val="Course Plan Content"/>
            <w:tag w:val="CPC"/>
            <w:id w:val="-619609966"/>
            <w:placeholder>
              <w:docPart w:val="548DA492E141428F90161957D720AA11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87D3F0B" w14:textId="4D00EC19" w:rsidR="009006F5" w:rsidRDefault="00655B3D" w:rsidP="009006F5">
                <w:r w:rsidRPr="00655B3D">
                  <w:t>Clustering using K-Means and K-Medoid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136678353"/>
            <w:placeholder>
              <w:docPart w:val="E95293205CE44B7C813E18CF3C681EE3"/>
            </w:placeholder>
            <w:text/>
          </w:sdtPr>
          <w:sdtEndPr/>
          <w:sdtContent>
            <w:tc>
              <w:tcPr>
                <w:tcW w:w="1179" w:type="dxa"/>
              </w:tcPr>
              <w:p w14:paraId="77E891BD" w14:textId="154C2D75" w:rsidR="009006F5" w:rsidRDefault="00655B3D" w:rsidP="009006F5">
                <w:pPr>
                  <w:jc w:val="center"/>
                </w:pPr>
                <w:r w:rsidRPr="00404DE0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9006F5" w:rsidRPr="00D20A19" w14:paraId="1F856021" w14:textId="77777777" w:rsidTr="00A639DB">
        <w:trPr>
          <w:trHeight w:val="460"/>
        </w:trPr>
        <w:tc>
          <w:tcPr>
            <w:tcW w:w="870" w:type="dxa"/>
          </w:tcPr>
          <w:p w14:paraId="201DF466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2</w:t>
            </w:r>
          </w:p>
        </w:tc>
        <w:sdt>
          <w:sdtPr>
            <w:rPr>
              <w:rFonts w:ascii="Calibri" w:hAnsi="Calibri" w:cs="Calibri"/>
              <w:color w:val="000000"/>
              <w:sz w:val="23"/>
              <w:szCs w:val="23"/>
            </w:rPr>
            <w:alias w:val="Course Plan Content"/>
            <w:tag w:val="CPC"/>
            <w:id w:val="1622793858"/>
            <w:placeholder>
              <w:docPart w:val="39629050D64244118D5A9F733FFA81B3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3835C279" w14:textId="02B14B78" w:rsidR="009006F5" w:rsidRDefault="00655B3D" w:rsidP="009006F5"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Term End Examin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849441718"/>
            <w:placeholder>
              <w:docPart w:val="707D5E5A81824B5AAA76044A3E69E131"/>
            </w:placeholder>
            <w:showingPlcHdr/>
            <w:text/>
          </w:sdtPr>
          <w:sdtEndPr/>
          <w:sdtContent>
            <w:tc>
              <w:tcPr>
                <w:tcW w:w="1179" w:type="dxa"/>
              </w:tcPr>
              <w:p w14:paraId="0172787F" w14:textId="77777777" w:rsidR="009006F5" w:rsidRDefault="0087389A" w:rsidP="009006F5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9006F5" w:rsidRPr="00D20A19" w14:paraId="6D1549C6" w14:textId="77777777" w:rsidTr="003A3591">
        <w:trPr>
          <w:trHeight w:val="460"/>
        </w:trPr>
        <w:tc>
          <w:tcPr>
            <w:tcW w:w="870" w:type="dxa"/>
          </w:tcPr>
          <w:p w14:paraId="5AC58A1C" w14:textId="77777777" w:rsidR="009006F5" w:rsidRDefault="009006F5" w:rsidP="009006F5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6616CF">
              <w:rPr>
                <w:rFonts w:ascii="Trebuchet MS" w:hAnsi="Trebuchet MS"/>
                <w:b/>
                <w:sz w:val="20"/>
                <w:szCs w:val="20"/>
              </w:rPr>
              <w:t>13</w:t>
            </w:r>
          </w:p>
        </w:tc>
        <w:sdt>
          <w:sdtPr>
            <w:rPr>
              <w:rFonts w:ascii="Calibri" w:hAnsi="Calibri" w:cs="Calibri"/>
              <w:color w:val="000000"/>
              <w:sz w:val="23"/>
              <w:szCs w:val="23"/>
            </w:rPr>
            <w:alias w:val="Course Plan Content"/>
            <w:tag w:val="CPC"/>
            <w:id w:val="1775516123"/>
            <w:placeholder>
              <w:docPart w:val="34CAB1D705984EC4879415584319419F"/>
            </w:placeholder>
            <w:showingPlcHdr/>
            <w:text w:multiLine="1"/>
          </w:sdtPr>
          <w:sdtEndPr/>
          <w:sdtContent>
            <w:tc>
              <w:tcPr>
                <w:tcW w:w="8391" w:type="dxa"/>
              </w:tcPr>
              <w:p w14:paraId="67503B62" w14:textId="77777777" w:rsidR="009006F5" w:rsidRDefault="0008713E" w:rsidP="00BD1A43">
                <w:r w:rsidRPr="00AF73B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457320914"/>
            <w:placeholder>
              <w:docPart w:val="FC7263068A5647DBBBED3955E97F3685"/>
            </w:placeholder>
            <w:text/>
          </w:sdtPr>
          <w:sdtEndPr/>
          <w:sdtContent>
            <w:tc>
              <w:tcPr>
                <w:tcW w:w="1179" w:type="dxa"/>
              </w:tcPr>
              <w:p w14:paraId="0C0313A5" w14:textId="77777777" w:rsidR="009006F5" w:rsidRDefault="009006F5" w:rsidP="009006F5">
                <w:pPr>
                  <w:jc w:val="center"/>
                </w:pPr>
              </w:p>
            </w:tc>
          </w:sdtContent>
        </w:sdt>
      </w:tr>
      <w:tr w:rsidR="009006F5" w:rsidRPr="00D20A19" w14:paraId="615DD0A7" w14:textId="77777777" w:rsidTr="003A3591">
        <w:trPr>
          <w:trHeight w:val="460"/>
        </w:trPr>
        <w:tc>
          <w:tcPr>
            <w:tcW w:w="870" w:type="dxa"/>
          </w:tcPr>
          <w:p w14:paraId="64BC30E8" w14:textId="77777777" w:rsidR="009006F5" w:rsidRDefault="009006F5" w:rsidP="009006F5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6616CF">
              <w:rPr>
                <w:rFonts w:ascii="Trebuchet MS" w:hAnsi="Trebuchet MS"/>
                <w:b/>
                <w:sz w:val="20"/>
                <w:szCs w:val="20"/>
              </w:rPr>
              <w:t>14</w:t>
            </w:r>
          </w:p>
        </w:tc>
        <w:sdt>
          <w:sdtPr>
            <w:rPr>
              <w:rFonts w:ascii="Calibri" w:hAnsi="Calibri" w:cs="Calibri"/>
              <w:color w:val="000000"/>
              <w:sz w:val="23"/>
              <w:szCs w:val="23"/>
            </w:rPr>
            <w:alias w:val="Course Plan Content"/>
            <w:tag w:val="CPC"/>
            <w:id w:val="865789802"/>
            <w:placeholder>
              <w:docPart w:val="780E911EC9604BC18D85F7886153EC17"/>
            </w:placeholder>
            <w:showingPlcHdr/>
            <w:text w:multiLine="1"/>
          </w:sdtPr>
          <w:sdtEndPr/>
          <w:sdtContent>
            <w:tc>
              <w:tcPr>
                <w:tcW w:w="8391" w:type="dxa"/>
              </w:tcPr>
              <w:p w14:paraId="22AD176A" w14:textId="77777777" w:rsidR="009006F5" w:rsidRDefault="00BD1A43" w:rsidP="009006F5">
                <w:r w:rsidRPr="00AF73B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4324683"/>
            <w:placeholder>
              <w:docPart w:val="55E4D981D199492082B45F356BBD40B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567FCE5" w14:textId="77777777" w:rsidR="009006F5" w:rsidRDefault="009006F5" w:rsidP="009006F5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</w:tbl>
    <w:p w14:paraId="671A9359" w14:textId="77777777"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14:paraId="0193A0C4" w14:textId="77777777" w:rsidR="00056F54" w:rsidRDefault="00056F54" w:rsidP="009006F5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p w14:paraId="178B341B" w14:textId="77777777" w:rsidR="009006F5" w:rsidRPr="00D20A19" w:rsidRDefault="009006F5" w:rsidP="009006F5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14:paraId="394A58F7" w14:textId="77777777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525AAC6D" w14:textId="77777777"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B95B4E9" w14:textId="77777777" w:rsidR="00BE7521" w:rsidRPr="00640072" w:rsidRDefault="003C6707" w:rsidP="00787FBF">
            <w:pPr>
              <w:spacing w:line="288" w:lineRule="auto"/>
              <w:rPr>
                <w:rFonts w:ascii="Trebuchet MS" w:hAnsi="Trebuchet MS"/>
                <w:sz w:val="20"/>
                <w:szCs w:val="20"/>
              </w:rPr>
            </w:pPr>
            <w:sdt>
              <w:sdtPr>
                <w:rPr>
                  <w:color w:val="000000"/>
                  <w:lang w:val="en-IN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r w:rsidR="0087389A" w:rsidRPr="0087389A">
                  <w:rPr>
                    <w:color w:val="000000"/>
                    <w:lang w:val="en-IN"/>
                  </w:rPr>
                  <w:t xml:space="preserve">Hans Peter </w:t>
                </w:r>
                <w:proofErr w:type="spellStart"/>
                <w:r w:rsidR="0087389A" w:rsidRPr="0087389A">
                  <w:rPr>
                    <w:color w:val="000000"/>
                    <w:lang w:val="en-IN"/>
                  </w:rPr>
                  <w:t>Langtangen</w:t>
                </w:r>
                <w:proofErr w:type="spellEnd"/>
                <w:r w:rsidR="0087389A" w:rsidRPr="0087389A">
                  <w:rPr>
                    <w:color w:val="000000"/>
                    <w:lang w:val="en-IN"/>
                  </w:rPr>
                  <w:t>, Python Scripting for Computational Science, (3e), Springer Publishers, 2014</w:t>
                </w:r>
              </w:sdtContent>
            </w:sdt>
            <w:r w:rsidR="00BE7521" w:rsidRPr="00640072">
              <w:rPr>
                <w:rFonts w:ascii="Trebuchet MS" w:hAnsi="Trebuchet MS"/>
                <w:sz w:val="20"/>
                <w:szCs w:val="20"/>
              </w:rPr>
              <w:tab/>
            </w:r>
          </w:p>
        </w:tc>
      </w:tr>
      <w:tr w:rsidR="002A174C" w:rsidRPr="005E0EC6" w14:paraId="44E06D25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7443BB31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571413B" w14:textId="77777777" w:rsidR="002A174C" w:rsidRDefault="003C6707" w:rsidP="002A174C">
            <w:sdt>
              <w:sdtPr>
                <w:rPr>
                  <w:color w:val="000000"/>
                  <w:lang w:val="en-IN"/>
                </w:rPr>
                <w:alias w:val="Reference"/>
                <w:tag w:val="ref"/>
                <w:id w:val="1743990694"/>
                <w:placeholder>
                  <w:docPart w:val="8390A204F15349E2BF76B943A12A5747"/>
                </w:placeholder>
                <w:text w:multiLine="1"/>
              </w:sdtPr>
              <w:sdtEndPr/>
              <w:sdtContent>
                <w:r w:rsidR="0087389A" w:rsidRPr="0087389A">
                  <w:rPr>
                    <w:color w:val="000000"/>
                    <w:lang w:val="en-IN"/>
                  </w:rPr>
                  <w:t>E. Tufte. The Visual Display of Quantitative Information, (2e), Graphics Press, 2007.</w:t>
                </w:r>
              </w:sdtContent>
            </w:sdt>
          </w:p>
        </w:tc>
      </w:tr>
      <w:tr w:rsidR="002A174C" w:rsidRPr="005E0EC6" w14:paraId="06388696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70C7EFD1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41481ACA" w14:textId="77777777" w:rsidR="002A174C" w:rsidRDefault="003C6707" w:rsidP="002A174C">
            <w:sdt>
              <w:sdtPr>
                <w:rPr>
                  <w:color w:val="000000"/>
                  <w:lang w:val="en-IN"/>
                </w:rPr>
                <w:alias w:val="Reference"/>
                <w:tag w:val="ref"/>
                <w:id w:val="-1756427014"/>
                <w:placeholder>
                  <w:docPart w:val="B698E9D83A5748BD94B7FB06C24F83D8"/>
                </w:placeholder>
                <w:text w:multiLine="1"/>
              </w:sdtPr>
              <w:sdtEndPr/>
              <w:sdtContent>
                <w:r w:rsidR="0087389A" w:rsidRPr="0087389A">
                  <w:rPr>
                    <w:color w:val="000000"/>
                    <w:lang w:val="en-IN"/>
                  </w:rPr>
                  <w:t>Glenn J. Myatt., Making sense of Data: A practical Guide to Exploratory Data Analysis and Data Mining, (2e), Wiley Press, 2006.</w:t>
                </w:r>
              </w:sdtContent>
            </w:sdt>
          </w:p>
        </w:tc>
      </w:tr>
      <w:tr w:rsidR="002A174C" w:rsidRPr="005E0EC6" w14:paraId="30631CEC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18FDBBE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lastRenderedPageBreak/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6EDEB27" w14:textId="3833D567" w:rsidR="002A174C" w:rsidRDefault="003C6707" w:rsidP="002A174C">
            <w:sdt>
              <w:sdtPr>
                <w:rPr>
                  <w:rStyle w:val="Style2"/>
                </w:rPr>
                <w:alias w:val="Reference"/>
                <w:tag w:val="ref"/>
                <w:id w:val="-863824796"/>
                <w:placeholder>
                  <w:docPart w:val="51A84DEFA4384171B26B79A07D1E082A"/>
                </w:placeholder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proofErr w:type="spellStart"/>
                <w:r w:rsidR="00491016">
                  <w:rPr>
                    <w:rStyle w:val="Style2"/>
                  </w:rPr>
                  <w:t>Inroduction</w:t>
                </w:r>
                <w:proofErr w:type="spellEnd"/>
                <w:r w:rsidR="00491016">
                  <w:rPr>
                    <w:rStyle w:val="Style2"/>
                  </w:rPr>
                  <w:t xml:space="preserve"> to Machine Learning with Python, A Guide for Data Scientists, Andreas C Miller and Sarah Guido, </w:t>
                </w:r>
                <w:proofErr w:type="spellStart"/>
                <w:r w:rsidR="00491016">
                  <w:rPr>
                    <w:rStyle w:val="Style2"/>
                  </w:rPr>
                  <w:t>Oreilly</w:t>
                </w:r>
                <w:proofErr w:type="spellEnd"/>
                <w:r w:rsidR="00491016">
                  <w:rPr>
                    <w:rStyle w:val="Style2"/>
                  </w:rPr>
                  <w:t xml:space="preserve"> Publications, 2016, First Edition</w:t>
                </w:r>
              </w:sdtContent>
            </w:sdt>
          </w:p>
        </w:tc>
      </w:tr>
      <w:tr w:rsidR="002A174C" w:rsidRPr="005E0EC6" w14:paraId="5671F0E1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655956D5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2F652610" w14:textId="77777777" w:rsidR="002A174C" w:rsidRDefault="003C6707" w:rsidP="002A174C">
            <w:sdt>
              <w:sdtPr>
                <w:rPr>
                  <w:rStyle w:val="Style2"/>
                </w:rPr>
                <w:alias w:val="Reference"/>
                <w:tag w:val="ref"/>
                <w:id w:val="197972548"/>
                <w:placeholder>
                  <w:docPart w:val="EF5EE15FC5F8410C9247B7F282CC2E02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r w:rsidR="002A174C" w:rsidRPr="00B42C4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2A174C" w:rsidRPr="005E0EC6" w14:paraId="433EAA13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6C32C300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26FB9FA" w14:textId="77777777" w:rsidR="002A174C" w:rsidRDefault="003C6707" w:rsidP="002A174C">
            <w:sdt>
              <w:sdtPr>
                <w:rPr>
                  <w:rStyle w:val="Style2"/>
                </w:rPr>
                <w:alias w:val="Reference"/>
                <w:tag w:val="ref"/>
                <w:id w:val="-1970350542"/>
                <w:placeholder>
                  <w:docPart w:val="25BE0BA6B1514E938A9B14555F9A0CF1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r w:rsidR="002A174C" w:rsidRPr="00B42C4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2A174C" w:rsidRPr="005E0EC6" w14:paraId="46438C56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560F774A" w14:textId="77777777" w:rsidR="002A174C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A602A4D" w14:textId="77777777" w:rsidR="002A174C" w:rsidRDefault="003C6707" w:rsidP="002A174C">
            <w:sdt>
              <w:sdtPr>
                <w:rPr>
                  <w:rStyle w:val="Style2"/>
                </w:rPr>
                <w:alias w:val="Reference"/>
                <w:tag w:val="ref"/>
                <w:id w:val="-1051229949"/>
                <w:placeholder>
                  <w:docPart w:val="2A08CAF5C226440B8BBC170F37617FDC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r w:rsidR="002A174C" w:rsidRPr="00B42C4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286B9A35" w14:textId="77777777"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14:paraId="4307AA5C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14:paraId="73505A60" w14:textId="77777777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181F73BA" w14:textId="77777777"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="Calibri" w:hAnsi="Calibri" w:cs="Calibri"/>
              <w:color w:val="000000"/>
              <w:sz w:val="23"/>
              <w:szCs w:val="23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09A7540E" w14:textId="375B3D7F" w:rsidR="00740624" w:rsidRDefault="006241E0" w:rsidP="006241E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Mr. Nirmal Kumar Nigam</w:t>
                </w:r>
              </w:p>
            </w:tc>
          </w:sdtContent>
        </w:sdt>
      </w:tr>
    </w:tbl>
    <w:p w14:paraId="6CA8050A" w14:textId="77777777" w:rsidR="00097FB1" w:rsidRDefault="00097FB1" w:rsidP="00481841">
      <w:pPr>
        <w:rPr>
          <w:rFonts w:ascii="Trebuchet MS" w:hAnsi="Trebuchet MS"/>
          <w:b/>
        </w:rPr>
      </w:pPr>
    </w:p>
    <w:p w14:paraId="04D64DB1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2C6F38EC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41E7835C" w14:textId="77777777"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14:paraId="69A74127" w14:textId="77777777"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649B8990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07B621D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24-07-02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86FD06C" w14:textId="36E2C46D" w:rsidR="00BF4293" w:rsidRDefault="00C60963" w:rsidP="00C8127A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02-07-2024</w:t>
                </w:r>
              </w:p>
            </w:tc>
          </w:sdtContent>
        </w:sdt>
      </w:tr>
    </w:tbl>
    <w:p w14:paraId="3DF93A58" w14:textId="77777777" w:rsidR="00481841" w:rsidRDefault="00481841" w:rsidP="00481841">
      <w:pPr>
        <w:rPr>
          <w:rFonts w:ascii="Trebuchet MS" w:hAnsi="Trebuchet MS"/>
          <w:b/>
        </w:rPr>
      </w:pPr>
    </w:p>
    <w:p w14:paraId="1D40246D" w14:textId="77777777" w:rsidR="00D544E5" w:rsidRDefault="00D544E5" w:rsidP="00481841">
      <w:pPr>
        <w:rPr>
          <w:rFonts w:ascii="Trebuchet MS" w:hAnsi="Trebuchet MS"/>
          <w:b/>
        </w:rPr>
      </w:pPr>
    </w:p>
    <w:p w14:paraId="40C23700" w14:textId="77777777" w:rsidR="000C0C4C" w:rsidRDefault="000C0C4C" w:rsidP="00481841">
      <w:pPr>
        <w:rPr>
          <w:rFonts w:ascii="Trebuchet MS" w:hAnsi="Trebuchet MS"/>
          <w:b/>
        </w:rPr>
      </w:pPr>
    </w:p>
    <w:p w14:paraId="75C4C6D3" w14:textId="77777777"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14:paraId="01C6A5C2" w14:textId="77777777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190C85F7" w14:textId="77777777" w:rsidR="00BF4293" w:rsidRPr="009006F5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9006F5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107C0B35" w14:textId="752149EF" w:rsidR="00BF4293" w:rsidRDefault="0042295D" w:rsidP="00E642B8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Dr. Radhika M Pai, Professor and </w:t>
                </w:r>
                <w:proofErr w:type="spellStart"/>
                <w:r>
                  <w:rPr>
                    <w:rStyle w:val="Style2"/>
                  </w:rPr>
                  <w:t>HoD</w:t>
                </w:r>
                <w:proofErr w:type="spellEnd"/>
                <w:r>
                  <w:rPr>
                    <w:rStyle w:val="Style2"/>
                  </w:rPr>
                  <w:t>, DSCA Dept</w:t>
                </w:r>
              </w:p>
            </w:tc>
          </w:sdtContent>
        </w:sdt>
      </w:tr>
    </w:tbl>
    <w:p w14:paraId="3CD1AB1D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529E54BF" w14:textId="77777777" w:rsidR="00481841" w:rsidRDefault="00481841" w:rsidP="00481841">
      <w:pPr>
        <w:rPr>
          <w:rFonts w:ascii="Trebuchet MS" w:hAnsi="Trebuchet MS"/>
          <w:b/>
        </w:rPr>
      </w:pPr>
    </w:p>
    <w:p w14:paraId="1F2612BC" w14:textId="77777777" w:rsidR="00097FB1" w:rsidRPr="00D20A19" w:rsidRDefault="00097FB1" w:rsidP="00481841">
      <w:pPr>
        <w:rPr>
          <w:rFonts w:ascii="Trebuchet MS" w:hAnsi="Trebuchet MS"/>
          <w:b/>
        </w:rPr>
      </w:pPr>
    </w:p>
    <w:p w14:paraId="12A966A1" w14:textId="77777777"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07D2E809" w14:textId="77777777"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111" w:type="dxa"/>
        <w:tblLook w:val="04A0" w:firstRow="1" w:lastRow="0" w:firstColumn="1" w:lastColumn="0" w:noHBand="0" w:noVBand="1"/>
      </w:tblPr>
      <w:tblGrid>
        <w:gridCol w:w="820"/>
        <w:gridCol w:w="3291"/>
      </w:tblGrid>
      <w:tr w:rsidR="00BF4293" w14:paraId="1B8EFDDA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11C67ED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Theme="minorHAnsi" w:hAnsiTheme="minorHAnsi" w:cs="Calibri"/>
              <w:lang w:val="en-IN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24-07-02T00:00:00Z">
              <w:dateFormat w:val="dd-MM-yyyy"/>
              <w:lid w:val="en-IN"/>
              <w:storeMappedDataAs w:val="dateTime"/>
              <w:calendar w:val="gregorian"/>
            </w:date>
          </w:sdtPr>
          <w:sdtEndPr/>
          <w:sdtContent>
            <w:tc>
              <w:tcPr>
                <w:tcW w:w="329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9CBD3F3" w14:textId="2F6C0E8E" w:rsidR="00BF4293" w:rsidRDefault="00C60963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 w:cs="Calibri"/>
                    <w:lang w:val="en-IN"/>
                  </w:rPr>
                  <w:t>02-07-2024</w:t>
                </w:r>
              </w:p>
            </w:tc>
          </w:sdtContent>
        </w:sdt>
      </w:tr>
    </w:tbl>
    <w:p w14:paraId="57AD4F50" w14:textId="77777777" w:rsidR="006616CF" w:rsidRDefault="006616CF" w:rsidP="009006F5">
      <w:pPr>
        <w:pStyle w:val="BodyText"/>
        <w:jc w:val="left"/>
        <w:rPr>
          <w:rFonts w:ascii="Trebuchet MS" w:hAnsi="Trebuchet MS"/>
          <w:b/>
          <w:caps/>
        </w:rPr>
      </w:pPr>
    </w:p>
    <w:p w14:paraId="2EC895F7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>
        <w:rPr>
          <w:rFonts w:ascii="Trebuchet MS" w:hAnsi="Trebuchet MS"/>
          <w:b/>
          <w:caps/>
        </w:rPr>
        <w:t xml:space="preserve"> (IF MULTIPLE sections EXIST)</w:t>
      </w:r>
      <w:r w:rsidRPr="00D20A19">
        <w:rPr>
          <w:rFonts w:ascii="Trebuchet MS" w:hAnsi="Trebuchet MS"/>
          <w:b/>
          <w:caps/>
        </w:rPr>
        <w:t>:</w:t>
      </w:r>
    </w:p>
    <w:p w14:paraId="602DFFC4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9006F5" w:rsidRPr="00D20A19" w14:paraId="4E8408AC" w14:textId="77777777" w:rsidTr="005A35ED">
        <w:tc>
          <w:tcPr>
            <w:tcW w:w="3916" w:type="dxa"/>
            <w:shd w:val="clear" w:color="auto" w:fill="auto"/>
          </w:tcPr>
          <w:p w14:paraId="5FB9F6A4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14:paraId="7C37D5C1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14:paraId="051047B3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14:paraId="5C9B57CC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9006F5" w:rsidRPr="00D20A19" w14:paraId="700ADAF7" w14:textId="77777777" w:rsidTr="005A35ED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7CEBE81F6ED345769C4BF41AD083A4A9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A4D86FA" w14:textId="31BD288D" w:rsidR="009006F5" w:rsidRPr="00D20A19" w:rsidRDefault="00541A94" w:rsidP="00E642B8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Mr. Nirmal Kumar </w:t>
                </w:r>
                <w:proofErr w:type="spellStart"/>
                <w:r>
                  <w:rPr>
                    <w:rStyle w:val="Style2"/>
                  </w:rPr>
                  <w:t>NIgam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AB669CD5515449A18AC99949BCDE5AA6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4B3FEC27" w14:textId="7ADE2A8B" w:rsidR="009006F5" w:rsidRPr="00D20A19" w:rsidRDefault="00E642B8" w:rsidP="00E642B8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proofErr w:type="gramStart"/>
                <w:r>
                  <w:rPr>
                    <w:rStyle w:val="Style2"/>
                  </w:rPr>
                  <w:t xml:space="preserve">A </w:t>
                </w:r>
                <w:r w:rsidR="00AE5592">
                  <w:rPr>
                    <w:rStyle w:val="Style2"/>
                  </w:rPr>
                  <w:t>,</w:t>
                </w:r>
                <w:proofErr w:type="gramEnd"/>
                <w:r w:rsidR="00AE5592">
                  <w:rPr>
                    <w:rStyle w:val="Style2"/>
                  </w:rPr>
                  <w:t xml:space="preserve"> </w:t>
                </w:r>
                <w:r>
                  <w:rPr>
                    <w:rStyle w:val="Style2"/>
                  </w:rPr>
                  <w:t>B</w:t>
                </w:r>
                <w:r w:rsidR="00AE5592">
                  <w:rPr>
                    <w:rStyle w:val="Style2"/>
                  </w:rPr>
                  <w:t xml:space="preserve"> , </w:t>
                </w:r>
                <w:r w:rsidR="00C60963">
                  <w:rPr>
                    <w:rStyle w:val="Style2"/>
                  </w:rPr>
                  <w:t>C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5BE178F581C94887AEC3DA87A6F5D2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E536B0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AEF626432D7845A1A3494D1C4B3B37F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13D1993" w14:textId="77777777" w:rsidR="009006F5" w:rsidRDefault="009006F5" w:rsidP="005A35ED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3F35CC1" w14:textId="77777777" w:rsidTr="005A35ED">
        <w:sdt>
          <w:sdtPr>
            <w:rPr>
              <w:rStyle w:val="Style2"/>
            </w:rPr>
            <w:alias w:val="Faculty Name"/>
            <w:tag w:val="fn"/>
            <w:id w:val="-994643159"/>
            <w:placeholder>
              <w:docPart w:val="2978E14A72BE4D43B22E312A6665FB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B7F2945" w14:textId="6545707C" w:rsidR="009006F5" w:rsidRDefault="00AE5592" w:rsidP="00E642B8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70DBBF64DB174426A7F38CEE0166D0FE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085F1981" w14:textId="3C120068" w:rsidR="009006F5" w:rsidRDefault="003B1676" w:rsidP="00E642B8">
                <w:r>
                  <w:rPr>
                    <w:rStyle w:val="Style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44DC2BF5E1C843968EFC5CEB3499742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36230D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44787E680E7E49248B36BC28E09CE1E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28F7C2A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7E760E8C" w14:textId="77777777" w:rsidTr="005A35ED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8D5FD2DCB805495EA6CE8D6C0B16E5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A3A3B04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7C88264087184E8CBFB5A55E8C75BE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6F6FFAA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B2E43BCECCD3423FA0F3BE8A3ACF19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CBAF639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042536C370334137910E4C37233D694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0B84BDE7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0DD8E8C" w14:textId="77777777" w:rsidTr="005A35ED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A30821BED3664604B7EE0A19770208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12190394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62A264CFE504B318F9253DE78C9116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4AAFBD6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4E3B596F61D14E7E919C78903E8E83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0E8C2DFE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979492DF1847358C45E0C1F4A4FEE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2CD164E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81392FC" w14:textId="77777777" w:rsidTr="005A35ED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0F5A76304AE24522BC8ED9B888B00E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4EB24D0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F193B4E8F2E24FC6B4C6DC43BEB6BF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941D9EA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8FD8C4AF4EB34419A50F0E0AAAE90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E51B92D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EFC3CE63C2574BE79BDF516621C0B4C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0039E505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5F24C9DA" w14:textId="77777777" w:rsidTr="005A35ED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B214D179FC8E46C1BA9589C931DFB4F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1FAA0CB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9EC4899E59DC437DAAD0699A4473869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76F76C67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5F23A61BED204209895653C0BA82237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0D069166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29828519451543B6A5E78B7647BE27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004B1C6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C98A785" w14:textId="77777777" w:rsidTr="005A35ED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B31E70392D784F4EA25CE09F80A0E4D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16090A1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7A715D5F1F3C4937901CA4642A1501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0994190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890EFEF8ECE44DEAA01CF9F88DC9D7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274F951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8E7BA0C63B2D41CC97B095C211B0E1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C8D879F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5E85CE9" w14:textId="77777777" w:rsidTr="005A35ED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2772A5ADDA684C7788397D28906803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75F5B1B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024642E47BD941D3AD6B004DFE9855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036E0B8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030E2A9B289D426BAB5CEDDF4777453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457B861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0DCB5A8F69F041F6AAB5F6FA15A8C5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4492A4B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5638CA78" w14:textId="77777777" w:rsidTr="005A35ED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04F887274ACC48E89A123B30F1253D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0E410C12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84C9C683E1044D3E88C82ACD776AEA0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7078D592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8A335C17BDDB4A28BBE40792668A20E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6A6235E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40C01EB639EB4AEB88B49EF34B3383D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0EA7CB8E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EDF3254" w14:textId="77777777" w:rsidTr="005A35ED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750AA56393274EE3A3C644E517E254E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BBC4D29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E199B986FB134BE4B516C3DEFC953AA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1E9097D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F4A2CF4955DD4CB4BDAA4C9B983D13E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41DFA5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C8824FA03BA4FE89C95F5A9D9075B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D18E392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4F1EFD3" w14:textId="77777777" w:rsidTr="005A35ED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44867DB629BA446A9FFAAEED894740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39A95A2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1A4BBE7B0F9D4BAA87996E7BBEC560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C6B4EE1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5E9065D128DD441E81A93EF81B6B773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BBDDE35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1898F0E8584C459080C6F6D7390883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E029A9B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3AB9AC11" w14:textId="77777777" w:rsidTr="005A35ED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696E1CE2A9154F73BAC347F94E8F31E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08A1804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34C20E5DFE4249029E364158F3A2352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CC82B4A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61694B205C674BD0A2A5D7098F96399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0631ADEC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F48CD51ABF4041148F6E1856B604249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AE9E9C3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14:paraId="000AD3EF" w14:textId="77777777"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F91718">
      <w:footerReference w:type="even" r:id="rId9"/>
      <w:footerReference w:type="default" r:id="rId10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E97F1C" w14:textId="77777777" w:rsidR="003C6707" w:rsidRDefault="003C6707">
      <w:r>
        <w:separator/>
      </w:r>
    </w:p>
  </w:endnote>
  <w:endnote w:type="continuationSeparator" w:id="0">
    <w:p w14:paraId="6E42DC87" w14:textId="77777777" w:rsidR="003C6707" w:rsidRDefault="003C6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69B60" w14:textId="77777777" w:rsidR="00F91718" w:rsidRDefault="00F9171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7453A782" w14:textId="77777777" w:rsidR="00F91718" w:rsidRDefault="00F9171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D8FCE" w14:textId="77777777" w:rsidR="00F91718" w:rsidRDefault="00F9171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BD1A43">
      <w:rPr>
        <w:rStyle w:val="PageNumber"/>
        <w:b/>
        <w:bCs/>
        <w:i/>
        <w:noProof/>
      </w:rPr>
      <w:t>3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14:paraId="40F2DD0E" w14:textId="77777777" w:rsidR="00F91718" w:rsidRDefault="00F91718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6A00763" wp14:editId="64481A82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2DDA3F" w14:textId="77777777" w:rsidR="00F91718" w:rsidRDefault="009006F5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26A007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14:paraId="3D2DDA3F" w14:textId="77777777" w:rsidR="00F91718" w:rsidRDefault="009006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1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02790" w14:textId="77777777" w:rsidR="003C6707" w:rsidRDefault="003C6707">
      <w:r>
        <w:separator/>
      </w:r>
    </w:p>
  </w:footnote>
  <w:footnote w:type="continuationSeparator" w:id="0">
    <w:p w14:paraId="06AF8A7C" w14:textId="77777777" w:rsidR="003C6707" w:rsidRDefault="003C67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gXeoSh31mY+bCOX+uasNVnsokKps1LvSmIzcRSeFmcdnCrkJnMlIeKnkKYyMhcdDktAm0QB4UlExtr1C8lC1Q==" w:salt="k4KTlwrBTxZ7ntnwK00g7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mwrAUAutaL8iwAAAA="/>
  </w:docVars>
  <w:rsids>
    <w:rsidRoot w:val="000728C8"/>
    <w:rsid w:val="000226D3"/>
    <w:rsid w:val="000420C4"/>
    <w:rsid w:val="00043905"/>
    <w:rsid w:val="0004585C"/>
    <w:rsid w:val="00056F54"/>
    <w:rsid w:val="0006027B"/>
    <w:rsid w:val="000728C8"/>
    <w:rsid w:val="00075C86"/>
    <w:rsid w:val="00080751"/>
    <w:rsid w:val="0008713E"/>
    <w:rsid w:val="0009053B"/>
    <w:rsid w:val="00097FB1"/>
    <w:rsid w:val="000A6F23"/>
    <w:rsid w:val="000B5AD2"/>
    <w:rsid w:val="000B5DB5"/>
    <w:rsid w:val="000C0C4C"/>
    <w:rsid w:val="000E0077"/>
    <w:rsid w:val="000E044C"/>
    <w:rsid w:val="000E47A0"/>
    <w:rsid w:val="001076AA"/>
    <w:rsid w:val="00107759"/>
    <w:rsid w:val="001145A0"/>
    <w:rsid w:val="00121FE6"/>
    <w:rsid w:val="00124F08"/>
    <w:rsid w:val="0012796F"/>
    <w:rsid w:val="00130236"/>
    <w:rsid w:val="00131363"/>
    <w:rsid w:val="00131748"/>
    <w:rsid w:val="0014679D"/>
    <w:rsid w:val="00156F18"/>
    <w:rsid w:val="001665EC"/>
    <w:rsid w:val="00172EF3"/>
    <w:rsid w:val="00175C2E"/>
    <w:rsid w:val="00180288"/>
    <w:rsid w:val="001809CB"/>
    <w:rsid w:val="00183657"/>
    <w:rsid w:val="00184A90"/>
    <w:rsid w:val="00190C1B"/>
    <w:rsid w:val="00194D0C"/>
    <w:rsid w:val="001967CE"/>
    <w:rsid w:val="001A1FAE"/>
    <w:rsid w:val="001A617E"/>
    <w:rsid w:val="001B5967"/>
    <w:rsid w:val="001B77F1"/>
    <w:rsid w:val="001C0D6E"/>
    <w:rsid w:val="001F1160"/>
    <w:rsid w:val="001F3F03"/>
    <w:rsid w:val="001F47A1"/>
    <w:rsid w:val="001F5958"/>
    <w:rsid w:val="001F6366"/>
    <w:rsid w:val="001F7AE1"/>
    <w:rsid w:val="002224B1"/>
    <w:rsid w:val="00232C82"/>
    <w:rsid w:val="00236FB7"/>
    <w:rsid w:val="002454E2"/>
    <w:rsid w:val="00245EF7"/>
    <w:rsid w:val="00263ACC"/>
    <w:rsid w:val="00280A0E"/>
    <w:rsid w:val="00285226"/>
    <w:rsid w:val="00290DAF"/>
    <w:rsid w:val="0029286E"/>
    <w:rsid w:val="002A174C"/>
    <w:rsid w:val="002B35BC"/>
    <w:rsid w:val="002D25B7"/>
    <w:rsid w:val="002D43FA"/>
    <w:rsid w:val="002E6C78"/>
    <w:rsid w:val="002F1757"/>
    <w:rsid w:val="002F17EE"/>
    <w:rsid w:val="002F2441"/>
    <w:rsid w:val="002F3996"/>
    <w:rsid w:val="00302E66"/>
    <w:rsid w:val="00305E6B"/>
    <w:rsid w:val="003379E4"/>
    <w:rsid w:val="00343A67"/>
    <w:rsid w:val="00345FD9"/>
    <w:rsid w:val="003527F0"/>
    <w:rsid w:val="00367BAC"/>
    <w:rsid w:val="00374C39"/>
    <w:rsid w:val="0037655B"/>
    <w:rsid w:val="00382146"/>
    <w:rsid w:val="003A0F17"/>
    <w:rsid w:val="003A215E"/>
    <w:rsid w:val="003B1676"/>
    <w:rsid w:val="003B4674"/>
    <w:rsid w:val="003C0E3E"/>
    <w:rsid w:val="003C6707"/>
    <w:rsid w:val="003E1509"/>
    <w:rsid w:val="003E430A"/>
    <w:rsid w:val="003F2F0B"/>
    <w:rsid w:val="00407C9D"/>
    <w:rsid w:val="00420C3D"/>
    <w:rsid w:val="0042295D"/>
    <w:rsid w:val="0042522F"/>
    <w:rsid w:val="00447814"/>
    <w:rsid w:val="004536FD"/>
    <w:rsid w:val="0045627D"/>
    <w:rsid w:val="00481841"/>
    <w:rsid w:val="00483BD0"/>
    <w:rsid w:val="00483C8F"/>
    <w:rsid w:val="00486B74"/>
    <w:rsid w:val="00491016"/>
    <w:rsid w:val="004A3180"/>
    <w:rsid w:val="004A73FB"/>
    <w:rsid w:val="004C5762"/>
    <w:rsid w:val="004D56C6"/>
    <w:rsid w:val="004E1D8D"/>
    <w:rsid w:val="004E60CE"/>
    <w:rsid w:val="004F211B"/>
    <w:rsid w:val="00504AA3"/>
    <w:rsid w:val="00506571"/>
    <w:rsid w:val="0051201F"/>
    <w:rsid w:val="005170A2"/>
    <w:rsid w:val="005357EF"/>
    <w:rsid w:val="00541A94"/>
    <w:rsid w:val="00570CFB"/>
    <w:rsid w:val="00581780"/>
    <w:rsid w:val="0059397B"/>
    <w:rsid w:val="00597AC5"/>
    <w:rsid w:val="005A6257"/>
    <w:rsid w:val="005B129F"/>
    <w:rsid w:val="005C1030"/>
    <w:rsid w:val="005E0EC6"/>
    <w:rsid w:val="0060706A"/>
    <w:rsid w:val="006210FC"/>
    <w:rsid w:val="006241E0"/>
    <w:rsid w:val="00640072"/>
    <w:rsid w:val="00642B65"/>
    <w:rsid w:val="006504F0"/>
    <w:rsid w:val="00655B3D"/>
    <w:rsid w:val="0066113D"/>
    <w:rsid w:val="006616CF"/>
    <w:rsid w:val="00662295"/>
    <w:rsid w:val="00672878"/>
    <w:rsid w:val="00681FF5"/>
    <w:rsid w:val="0069412E"/>
    <w:rsid w:val="006A5A1C"/>
    <w:rsid w:val="006D091D"/>
    <w:rsid w:val="006F3D6C"/>
    <w:rsid w:val="00702212"/>
    <w:rsid w:val="00707E38"/>
    <w:rsid w:val="00714E82"/>
    <w:rsid w:val="00723498"/>
    <w:rsid w:val="00737AE7"/>
    <w:rsid w:val="00740624"/>
    <w:rsid w:val="00763356"/>
    <w:rsid w:val="00770498"/>
    <w:rsid w:val="007801A2"/>
    <w:rsid w:val="00785514"/>
    <w:rsid w:val="00787FBF"/>
    <w:rsid w:val="00794BB8"/>
    <w:rsid w:val="007A2337"/>
    <w:rsid w:val="007A4BC8"/>
    <w:rsid w:val="007B4C50"/>
    <w:rsid w:val="007D3E28"/>
    <w:rsid w:val="007D402C"/>
    <w:rsid w:val="007D7BFF"/>
    <w:rsid w:val="007D7D10"/>
    <w:rsid w:val="007E1E67"/>
    <w:rsid w:val="007E2B67"/>
    <w:rsid w:val="007E361A"/>
    <w:rsid w:val="007F0D21"/>
    <w:rsid w:val="007F1837"/>
    <w:rsid w:val="00802139"/>
    <w:rsid w:val="00805F4E"/>
    <w:rsid w:val="00811EAB"/>
    <w:rsid w:val="00820B37"/>
    <w:rsid w:val="008220FE"/>
    <w:rsid w:val="00823885"/>
    <w:rsid w:val="00825DCD"/>
    <w:rsid w:val="00833DD0"/>
    <w:rsid w:val="008544B0"/>
    <w:rsid w:val="0085632D"/>
    <w:rsid w:val="00865008"/>
    <w:rsid w:val="00871BF6"/>
    <w:rsid w:val="0087389A"/>
    <w:rsid w:val="0088759A"/>
    <w:rsid w:val="00895FC1"/>
    <w:rsid w:val="008A6594"/>
    <w:rsid w:val="008B05AF"/>
    <w:rsid w:val="008B5DE2"/>
    <w:rsid w:val="008E2437"/>
    <w:rsid w:val="008E6C4B"/>
    <w:rsid w:val="008E7C43"/>
    <w:rsid w:val="009006F5"/>
    <w:rsid w:val="00901DFD"/>
    <w:rsid w:val="00910100"/>
    <w:rsid w:val="00916EE1"/>
    <w:rsid w:val="00942E0E"/>
    <w:rsid w:val="00951232"/>
    <w:rsid w:val="00951486"/>
    <w:rsid w:val="0096358F"/>
    <w:rsid w:val="009719ED"/>
    <w:rsid w:val="00972EDF"/>
    <w:rsid w:val="00976B18"/>
    <w:rsid w:val="009A2452"/>
    <w:rsid w:val="009B4FC3"/>
    <w:rsid w:val="009D79C9"/>
    <w:rsid w:val="009E5D08"/>
    <w:rsid w:val="009E73F7"/>
    <w:rsid w:val="009E7E64"/>
    <w:rsid w:val="009F3825"/>
    <w:rsid w:val="00A0426E"/>
    <w:rsid w:val="00A349CE"/>
    <w:rsid w:val="00A448B6"/>
    <w:rsid w:val="00A54A6F"/>
    <w:rsid w:val="00A619A3"/>
    <w:rsid w:val="00A723EB"/>
    <w:rsid w:val="00A905AA"/>
    <w:rsid w:val="00AC2E02"/>
    <w:rsid w:val="00AC3B05"/>
    <w:rsid w:val="00AD7647"/>
    <w:rsid w:val="00AE5592"/>
    <w:rsid w:val="00AF484C"/>
    <w:rsid w:val="00B114DC"/>
    <w:rsid w:val="00B11555"/>
    <w:rsid w:val="00B41901"/>
    <w:rsid w:val="00B80727"/>
    <w:rsid w:val="00B95135"/>
    <w:rsid w:val="00B95816"/>
    <w:rsid w:val="00BC604D"/>
    <w:rsid w:val="00BD1A43"/>
    <w:rsid w:val="00BD5469"/>
    <w:rsid w:val="00BE3701"/>
    <w:rsid w:val="00BE66ED"/>
    <w:rsid w:val="00BE7521"/>
    <w:rsid w:val="00BF1102"/>
    <w:rsid w:val="00BF4293"/>
    <w:rsid w:val="00C019F5"/>
    <w:rsid w:val="00C17911"/>
    <w:rsid w:val="00C22574"/>
    <w:rsid w:val="00C4477D"/>
    <w:rsid w:val="00C477C0"/>
    <w:rsid w:val="00C535AA"/>
    <w:rsid w:val="00C565EA"/>
    <w:rsid w:val="00C60963"/>
    <w:rsid w:val="00C60A67"/>
    <w:rsid w:val="00C679F7"/>
    <w:rsid w:val="00C77679"/>
    <w:rsid w:val="00C8127A"/>
    <w:rsid w:val="00CA17DA"/>
    <w:rsid w:val="00CA2B05"/>
    <w:rsid w:val="00CB1F8D"/>
    <w:rsid w:val="00CB66F4"/>
    <w:rsid w:val="00CD15B6"/>
    <w:rsid w:val="00CD3F8C"/>
    <w:rsid w:val="00CE31B1"/>
    <w:rsid w:val="00CE667F"/>
    <w:rsid w:val="00CF54C0"/>
    <w:rsid w:val="00CF6635"/>
    <w:rsid w:val="00CF6EA1"/>
    <w:rsid w:val="00CF7F05"/>
    <w:rsid w:val="00D002E8"/>
    <w:rsid w:val="00D04354"/>
    <w:rsid w:val="00D20A19"/>
    <w:rsid w:val="00D231A9"/>
    <w:rsid w:val="00D30FCD"/>
    <w:rsid w:val="00D40F15"/>
    <w:rsid w:val="00D46E8B"/>
    <w:rsid w:val="00D51780"/>
    <w:rsid w:val="00D544E5"/>
    <w:rsid w:val="00D62E5D"/>
    <w:rsid w:val="00D635CB"/>
    <w:rsid w:val="00D676C7"/>
    <w:rsid w:val="00D71858"/>
    <w:rsid w:val="00D75DCC"/>
    <w:rsid w:val="00D8498B"/>
    <w:rsid w:val="00D84E27"/>
    <w:rsid w:val="00DA2223"/>
    <w:rsid w:val="00DA36A2"/>
    <w:rsid w:val="00DB13E2"/>
    <w:rsid w:val="00DC0C13"/>
    <w:rsid w:val="00DE6365"/>
    <w:rsid w:val="00DE76EF"/>
    <w:rsid w:val="00DF2A4C"/>
    <w:rsid w:val="00DF5D37"/>
    <w:rsid w:val="00E0426F"/>
    <w:rsid w:val="00E24C23"/>
    <w:rsid w:val="00E24C94"/>
    <w:rsid w:val="00E4407D"/>
    <w:rsid w:val="00E453BF"/>
    <w:rsid w:val="00E47B5D"/>
    <w:rsid w:val="00E642B8"/>
    <w:rsid w:val="00E645D0"/>
    <w:rsid w:val="00E70359"/>
    <w:rsid w:val="00E73D93"/>
    <w:rsid w:val="00E7699E"/>
    <w:rsid w:val="00E818F8"/>
    <w:rsid w:val="00E841B2"/>
    <w:rsid w:val="00E850BE"/>
    <w:rsid w:val="00E86A38"/>
    <w:rsid w:val="00EA199B"/>
    <w:rsid w:val="00EC481B"/>
    <w:rsid w:val="00ED0404"/>
    <w:rsid w:val="00ED6C6B"/>
    <w:rsid w:val="00EE4EF2"/>
    <w:rsid w:val="00EF2C78"/>
    <w:rsid w:val="00F17C97"/>
    <w:rsid w:val="00F44080"/>
    <w:rsid w:val="00F54D26"/>
    <w:rsid w:val="00F67CE4"/>
    <w:rsid w:val="00F8157F"/>
    <w:rsid w:val="00F91718"/>
    <w:rsid w:val="00F96BB7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43090B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C725DA" w:rsidP="00A7396F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C725DA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C725DA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C725DA" w:rsidP="00A7396F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C725DA" w:rsidP="00A7396F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C725DA" w:rsidP="00A7396F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C725DA" w:rsidP="00A7396F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BA4550" w:rsidRDefault="00C725DA" w:rsidP="00A7396F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C725DA" w:rsidP="00A7396F">
          <w:pPr>
            <w:pStyle w:val="1D7F61CD4266491F8C41FB896B285A5417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C725DA" w:rsidP="00A7396F">
          <w:pPr>
            <w:pStyle w:val="52AA0A1E2BF54AB8B225D5EFF744FC2A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C725DA" w:rsidP="00A7396F">
          <w:pPr>
            <w:pStyle w:val="BC8C80C7B971460EA7628B73E1EB0407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C725DA" w:rsidP="00A7396F">
          <w:pPr>
            <w:pStyle w:val="5497E4A7EDD845E4AC591635A2111C41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C725DA" w:rsidP="00A7396F">
          <w:pPr>
            <w:pStyle w:val="305B4133DAB14D20B5F95B0E18D51F52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8390A204F15349E2BF76B943A12A5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BA275-BEAA-4AF1-9A04-7EE948D46DD2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98E9D83A5748BD94B7FB06C24F8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83E09-EE5A-4B0D-AECD-EF5147E00B21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A84DEFA4384171B26B79A07D1E0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6A0CB-23CD-4171-9E14-2187D5DDC855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5EE15FC5F8410C9247B7F282CC2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F1DB6-5A34-46DD-820F-319EE5A574F2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E0BA6B1514E938A9B14555F9A0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04A30-C9AD-4505-982F-7BE50D77570C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08CAF5C226440B8BBC170F37617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4CFC5-B4CB-4B78-BA90-E4BB64161960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8250DF309240119397FEE759143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DB570-A08D-45E9-8BBD-212319492688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22A3B6CE741F3A66189CE8A92F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80F1A-6919-4714-BAD5-15E45753173C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0734B0EBBFC43268EFF135F191F3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6D37C-F9DA-4F69-869E-716F26821DE0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8AADB94571274672952D99558C8FC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4CAE0-2F78-4248-8321-E69C5F3E1FC2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62D662BE514CADA8E814464EF6A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B7A5E-A931-40E2-9EB0-A26ADF2E2DE1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01D8AFEC692848E4BF2A919A40C0C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69993-8F5D-402E-8ACF-413347EBFC0A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D21AFA8BD85B4BCFB67EA7DC3FCA0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41B30-B4D8-4AF1-81DE-EF804F079629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84C6D7EF7E4D44A8CD6B932B049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107DE-D70B-4EBD-940B-22A6907FC6F8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7BF30FDAF68B4AC786319F05439C7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82F99-CA18-43D7-82F5-62835C4A3FEE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F1CDD50B6EC4B8CB60B3B4EB8CFB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FF9D9-4038-4884-8E13-191C7EA658B7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BF6F9445449459765E8D3AC516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D004E-6AD1-4B37-AC2C-89EDE57A7273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A7F88F77B9C64D9AA189F2725B7D4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39845-9856-4032-A5A6-80AD20145CB6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73ADC31A32C14C1FAEAFA0A5A70CD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96EC9-91C2-4625-AF9F-89F4DBF4140B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F45C2172894B309F1E46A7096B4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C36FE-ED4B-496D-8C6A-C3361DC70B6E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A303607D3CC42D3A0DB19839AFE9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9F71C-10A3-4F29-95B0-B9AFD6914D53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7F0902935A4D01880AE92A05A5B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F0C9E-7386-4610-942C-25D6191ABD4D}"/>
      </w:docPartPr>
      <w:docPartBody>
        <w:p w:rsidR="00061FAF" w:rsidRDefault="00C725DA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BABDBBC7C49A46BBABDB074435708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BD623-613A-48CA-881F-23E87ABB046C}"/>
      </w:docPartPr>
      <w:docPartBody>
        <w:p w:rsidR="00061FAF" w:rsidRDefault="004F300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130203BEE4D84613902A4AAB6C81E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C3CA3-EFE7-45AF-9498-810EC8ED850A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FCBCF0F15464630A8F457E74783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121F7-4D8D-4DAF-BA31-2E6799DF49F7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CEBE81F6ED345769C4BF41AD083A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CA04-D673-4769-BD47-FB5D6F2C3722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B669CD5515449A18AC99949BCDE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F5C5F-91FC-4C6B-A6D8-747E8940B8DD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BE178F581C94887AEC3DA87A6F5D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A6E43-1327-4B4E-8547-057DAA0D583D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F626432D7845A1A3494D1C4B3B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7633-4414-48EE-8475-C49A141533EF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78E14A72BE4D43B22E312A6665F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4938C-F1A6-4A9D-B474-5B318011D39D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DBBF64DB174426A7F38CEE0166D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1E63-31A3-478F-9FEE-64FEEE165350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DC2BF5E1C843968EFC5CEB34997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BCC98-2401-46BB-AA53-CA523E5F220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787E680E7E49248B36BC28E09C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CE9E8-0CFC-4966-8DF9-C9BBFD7B207A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D5FD2DCB805495EA6CE8D6C0B16E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C964-CAB2-46FE-9405-148638894EC7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C88264087184E8CBFB5A55E8C75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A7BB-64DC-469D-B405-566C2AEEAFC2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E43BCECCD3423FA0F3BE8A3ACF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B65-54DD-4F3D-9468-D96883803BFA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2536C370334137910E4C37233D6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E0D57-AB79-4496-9BAE-82740BB0318F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30821BED3664604B7EE0A1977020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7CBEF-A1D9-422D-9701-7E6D628E7609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2A264CFE504B318F9253DE78C91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67BC-398A-4088-8DD9-C85BE3685349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E3B596F61D14E7E919C78903E8E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63E3-F9A7-4E4A-A18B-192D119D7AF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979492DF1847358C45E0C1F4A4F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91C18-1A4F-4546-87F6-87CFAF354823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F5A76304AE24522BC8ED9B888B00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D17D-B290-4697-AF0D-BEAF774CDE42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193B4E8F2E24FC6B4C6DC43BEB6B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1E215-B461-4D02-8F86-460620A3589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FD8C4AF4EB34419A50F0E0AAAE90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46CB7-117B-4892-8DBE-9F2F12C30CC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FC3CE63C2574BE79BDF516621C0B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1ED7D-86DA-4416-BB13-33125C1AA615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14D179FC8E46C1BA9589C931DFB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82E6-0EF4-425F-ABB3-A89F12EFA991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4899E59DC437DAAD0699A44738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ACCB1-5F7D-4CF3-968D-E9E5FB05A706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23A61BED204209895653C0BA822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FB8CE-61B3-49B8-A597-FD406D2430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828519451543B6A5E78B7647BE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8926D-FBD8-465D-A519-C17AE7C04F64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1E70392D784F4EA25CE09F80A0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394D-74EE-4F58-A494-4532EB94BDCE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A715D5F1F3C4937901CA4642A15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958E1-0D6C-4016-AFBD-888D1CC86F5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90EFEF8ECE44DEAA01CF9F88DC9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8F95-CC87-4521-9636-2B2ADCBD1A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E7BA0C63B2D41CC97B095C211B0E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08DD-DF77-499F-8036-DC865A19984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772A5ADDA684C7788397D289068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688D-310E-43F9-A79A-48F480601173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642E47BD941D3AD6B004DFE98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DC7AC-1911-4F27-A685-4AB9405FF778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0E2A9B289D426BAB5CEDDF47774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ACF7D-CD26-469D-9C89-01CB5D8376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CB5A8F69F041F6AAB5F6FA15A8C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4A2D-B291-4F47-9C31-2D286441608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F887274ACC48E89A123B30F1253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782E6-B1D9-4E0A-84C5-BE8199CD7DFB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4C9C683E1044D3E88C82ACD776AE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727C-8FBC-4F1F-BCCB-1DAC893B62BF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A335C17BDDB4A28BBE40792668A2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CC949-16B7-43B6-87F3-B39BD6DC97B7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0C01EB639EB4AEB88B49EF34B338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29F2-ED46-4720-B22C-41827D4EC076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50AA56393274EE3A3C644E517E25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8B15D-BD03-464A-BFBB-6F34BC179E7A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99B986FB134BE4B516C3DEFC953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257E7-D493-4924-AA39-CDB9E5BD2AF3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A2CF4955DD4CB4BDAA4C9B983D1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397AE-D4DD-4F61-9336-1695D99ECA5C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8824FA03BA4FE89C95F5A9D9075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CAFD9-D72B-4F9C-8AC5-8E953524DD60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867DB629BA446A9FFAAEED89474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F74CF-F470-4241-ADC2-5043CC7DEDD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4BBE7B0F9D4BAA87996E7BBEC5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8BFBB-DDFE-496A-8D9F-C714033C482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E9065D128DD441E81A93EF81B6B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4C99E-4530-4987-9483-A13688AB469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898F0E8584C459080C6F6D739088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1FC9-AD97-4C1B-9044-A34882304DFB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6E1CE2A9154F73BAC347F94E8F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6164-BA45-4329-B82A-66398AF3D81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C20E5DFE4249029E364158F3A23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DBBD4-1DE8-4A64-802A-956939DCAC4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1694B205C674BD0A2A5D7098F963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F89CE-C72D-474B-B3CA-B02F616813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8CD51ABF4041148F6E1856B6042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8AA58-3185-4385-95A9-7C78E1DE7F6E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61BC20E6FA14C24802B66FAE10FA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7F3D3-5EEC-4544-A0A9-A73B354CE5ED}"/>
      </w:docPartPr>
      <w:docPartBody>
        <w:p w:rsidR="00061FAF" w:rsidRDefault="00C725D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D1783EDAE14483AA377C520F1A8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7F0DE-2CD4-4D68-A44A-CA366D7D0296}"/>
      </w:docPartPr>
      <w:docPartBody>
        <w:p w:rsidR="00061FAF" w:rsidRDefault="00C725DA">
          <w:r>
            <w:rPr>
              <w:rStyle w:val="PlaceholderText"/>
            </w:rPr>
            <w:t>CO</w:t>
          </w:r>
        </w:p>
      </w:docPartBody>
    </w:docPart>
    <w:docPart>
      <w:docPartPr>
        <w:name w:val="1B67FF8AEFE44C1E8CF9CFE13156B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42D85-E89C-4640-854E-10648CD23200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09330BA49E4420B70BED13A17BB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FDD8B-CABA-4F57-887C-722E620DA03A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D5751DC3681746C48E6D9D819D055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D969D-3035-4723-97F6-C35F5AB3F9DE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F31348B6A4433EA5CC76CD49CD8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1DE6E-1E79-43EB-AC22-16D5B9380B82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4916D1C591D4A7F8AA7B31A820AF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8A805-832A-4B2C-9243-A2206EFF1DBC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CFE453F0794766809539613860E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2E0E0-BAAA-4D32-83A3-8AA5AB09C7E4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5AF16738FDE2469283F51BC8B5349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39CAC-2CCA-443F-B160-265444E9B0EC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7731CAB5904454A20A09F640B8E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740A7-14C8-424D-8693-0A51AD158A81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6DCD9713A5044068CC840316BD4D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88211-C0F0-4FA9-81E3-EEB182E5832B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577922989942D780D85EEA24739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7BEDF-AD81-486F-A69A-F274C178930D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8D6C162E6E7E4C52B646EF17B314C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E9A52-526B-490E-9766-AEB2A85EC290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BF66C2600C4DF29BEA6345C2728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6FD06-9D6A-404E-ADE3-0A9707908DD1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1F253A988343491CAEEE90EDE821AE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7871C-957B-4145-BEC9-1F876666726B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617F2E9EE14661A0C6833CD2F38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9EA6B-1E10-48E8-AF34-63ED8627C090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0A13F234443B4C44822B6EC2F0A6C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A130F-D4E1-43DB-BA75-EF27766BD4F7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7196306F2D4A0D8C1E1B5F09182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E3D34-ED97-4E4D-BFFF-7F292BB32D50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548DA492E141428F90161957D720A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7D14F-1A5B-4704-A8CE-0510D202BB4D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5293205CE44B7C813E18CF3C681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E2D19-FDCD-46AC-AE33-D0C70DBACB11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9629050D64244118D5A9F733FFA8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FB628-62FB-4D70-A7CC-7FC560F320B8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7D5E5A81824B5AAA76044A3E69E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3E805-16A1-43AE-9EAE-E8037CBC6554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4CAB1D705984EC48794155843194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366B8-9094-4F3A-B8BF-E0E70A7994AE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7263068A5647DBBBED3955E97F3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D8C21-3556-440E-84E4-5C8366D25E37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80E911EC9604BC18D85F7886153E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57A34-8646-4566-9F7A-4231CC448D8F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E4D981D199492082B45F356BBD4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63049-92FA-4411-B044-0872F8D93CA3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0211F451E704905BBB5F98888A35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105AE-549C-4BAC-8FBA-FA456FD27FBB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6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432453218D9C41059D031870C2FD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C3BE6-50C7-41D2-9348-8AE602E8760C}"/>
      </w:docPartPr>
      <w:docPartBody>
        <w:p w:rsidR="00C725DA" w:rsidRDefault="00C725DA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5844BF9454B289AFA66E7EC59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C66C9-1E8A-46E5-9EEA-C8A0213C2E57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4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786B524644B84539A7AA336FB89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FEC-9D87-4C5C-944B-CBB2404627C3}"/>
      </w:docPartPr>
      <w:docPartBody>
        <w:p w:rsidR="00C725DA" w:rsidRDefault="00061FAF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B35B330EB24E1EB569A8012E85E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8741A-96AA-42AF-93CB-7D927523A51F}"/>
      </w:docPartPr>
      <w:docPartBody>
        <w:p w:rsidR="00A40E46" w:rsidRDefault="00C725DA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E5C5BA0A9E1947388E87BDA7D5190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9432F-311A-4137-97C7-0A401EF98000}"/>
      </w:docPartPr>
      <w:docPartBody>
        <w:p w:rsidR="00A40E46" w:rsidRDefault="00C725DA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30479E4F34344D8D89C1E91F30F5A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CE134-4873-40FC-8F81-9F4358ED5D2D}"/>
      </w:docPartPr>
      <w:docPartBody>
        <w:p w:rsidR="00A40E46" w:rsidRDefault="00C725DA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CE0AED304DB54991AEDBBAADF740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6DCD6-A1B9-4FA5-A3AD-AA9351E12DE7}"/>
      </w:docPartPr>
      <w:docPartBody>
        <w:p w:rsidR="00A40E46" w:rsidRDefault="00C725DA">
          <w:r w:rsidRPr="00F40739">
            <w:rPr>
              <w:rStyle w:val="PlaceholderText"/>
            </w:rPr>
            <w:t>Credit(C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14E7"/>
    <w:rsid w:val="000122AD"/>
    <w:rsid w:val="000335EB"/>
    <w:rsid w:val="00061FAF"/>
    <w:rsid w:val="00195D14"/>
    <w:rsid w:val="00224E1B"/>
    <w:rsid w:val="004C0B4E"/>
    <w:rsid w:val="004F300F"/>
    <w:rsid w:val="005114E7"/>
    <w:rsid w:val="00520356"/>
    <w:rsid w:val="00760DB9"/>
    <w:rsid w:val="007D719D"/>
    <w:rsid w:val="008255B9"/>
    <w:rsid w:val="009E4C26"/>
    <w:rsid w:val="00A364FA"/>
    <w:rsid w:val="00A40E46"/>
    <w:rsid w:val="00A7396F"/>
    <w:rsid w:val="00A823BA"/>
    <w:rsid w:val="00AE14F9"/>
    <w:rsid w:val="00B82531"/>
    <w:rsid w:val="00B82EF4"/>
    <w:rsid w:val="00BA4550"/>
    <w:rsid w:val="00C725DA"/>
    <w:rsid w:val="00D86E8E"/>
    <w:rsid w:val="00DA002A"/>
    <w:rsid w:val="00DC4908"/>
    <w:rsid w:val="00E5159F"/>
    <w:rsid w:val="00ED307E"/>
    <w:rsid w:val="00F17589"/>
    <w:rsid w:val="00FE3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25DA"/>
    <w:rPr>
      <w:color w:val="808080"/>
    </w:rPr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2A6F67-2355-4267-B63E-A00CD9B99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Nirmal Kumar Nigam [MAHE-MIT]</cp:lastModifiedBy>
  <cp:revision>2</cp:revision>
  <cp:lastPrinted>2016-07-19T14:27:00Z</cp:lastPrinted>
  <dcterms:created xsi:type="dcterms:W3CDTF">2024-07-02T03:30:00Z</dcterms:created>
  <dcterms:modified xsi:type="dcterms:W3CDTF">2024-07-02T03:30:00Z</dcterms:modified>
</cp:coreProperties>
</file>